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18"/>
        <w:gridCol w:w="577"/>
        <w:gridCol w:w="4290"/>
        <w:gridCol w:w="630"/>
        <w:gridCol w:w="630"/>
        <w:gridCol w:w="2160"/>
        <w:gridCol w:w="321"/>
        <w:gridCol w:w="1929"/>
        <w:gridCol w:w="2430"/>
        <w:gridCol w:w="2379"/>
      </w:tblGrid>
      <w:tr w:rsidR="007A02AC" w14:paraId="36640258" w14:textId="77777777" w:rsidTr="00FB71B1">
        <w:trPr>
          <w:trHeight w:val="440"/>
          <w:tblHeader/>
        </w:trPr>
        <w:tc>
          <w:tcPr>
            <w:tcW w:w="15964" w:type="dxa"/>
            <w:gridSpan w:val="10"/>
            <w:shd w:val="clear" w:color="auto" w:fill="auto"/>
            <w:vAlign w:val="center"/>
          </w:tcPr>
          <w:p w14:paraId="5E9C89EC" w14:textId="2D0BF233" w:rsidR="007A02AC" w:rsidRPr="00AF65EE" w:rsidRDefault="007A02AC" w:rsidP="007A02AC">
            <w:pPr>
              <w:jc w:val="center"/>
              <w:rPr>
                <w:sz w:val="20"/>
                <w:szCs w:val="20"/>
              </w:rPr>
            </w:pPr>
            <w:r w:rsidRPr="007A02AC">
              <w:rPr>
                <w:b/>
                <w:sz w:val="20"/>
                <w:szCs w:val="20"/>
              </w:rPr>
              <w:t>ASSESSMENT CRITERIA – BWF Coach Level 1</w:t>
            </w:r>
            <w:r w:rsidRPr="007A02AC">
              <w:rPr>
                <w:sz w:val="20"/>
                <w:szCs w:val="20"/>
              </w:rPr>
              <w:t xml:space="preserve">   </w:t>
            </w:r>
            <w:proofErr w:type="gramStart"/>
            <w:r w:rsidRPr="007A02AC">
              <w:rPr>
                <w:sz w:val="20"/>
                <w:szCs w:val="20"/>
              </w:rPr>
              <w:t xml:space="preserve">   (</w:t>
            </w:r>
            <w:proofErr w:type="gramEnd"/>
            <w:r w:rsidRPr="007A02AC">
              <w:rPr>
                <w:sz w:val="20"/>
                <w:szCs w:val="20"/>
              </w:rPr>
              <w:t xml:space="preserve">Part </w:t>
            </w:r>
            <w:r>
              <w:rPr>
                <w:sz w:val="20"/>
                <w:szCs w:val="20"/>
              </w:rPr>
              <w:t>1</w:t>
            </w:r>
            <w:r w:rsidRPr="007A02AC">
              <w:rPr>
                <w:sz w:val="20"/>
                <w:szCs w:val="20"/>
              </w:rPr>
              <w:t>)</w:t>
            </w:r>
          </w:p>
        </w:tc>
      </w:tr>
      <w:tr w:rsidR="00AF65EE" w14:paraId="4FCFEB62" w14:textId="77777777" w:rsidTr="003B0F6D">
        <w:trPr>
          <w:trHeight w:val="521"/>
          <w:tblHeader/>
        </w:trPr>
        <w:tc>
          <w:tcPr>
            <w:tcW w:w="1195" w:type="dxa"/>
            <w:gridSpan w:val="2"/>
            <w:shd w:val="clear" w:color="auto" w:fill="D9D9D9" w:themeFill="background1" w:themeFillShade="D9"/>
            <w:vAlign w:val="center"/>
          </w:tcPr>
          <w:p w14:paraId="797A9359" w14:textId="0248FA3A" w:rsidR="00AF65EE" w:rsidRPr="00FB71B1" w:rsidRDefault="00AF65EE" w:rsidP="00A63A9E">
            <w:pPr>
              <w:rPr>
                <w:sz w:val="20"/>
                <w:szCs w:val="20"/>
              </w:rPr>
            </w:pPr>
            <w:r w:rsidRPr="00FB71B1">
              <w:rPr>
                <w:sz w:val="20"/>
                <w:szCs w:val="20"/>
              </w:rPr>
              <w:t>Candidate Name</w:t>
            </w:r>
          </w:p>
        </w:tc>
        <w:tc>
          <w:tcPr>
            <w:tcW w:w="4290" w:type="dxa"/>
            <w:shd w:val="clear" w:color="auto" w:fill="2F5496" w:themeFill="accent1" w:themeFillShade="BF"/>
            <w:vAlign w:val="center"/>
          </w:tcPr>
          <w:p w14:paraId="7D5F1122" w14:textId="05DB0329" w:rsidR="00AF65EE" w:rsidRPr="003B0F6D" w:rsidRDefault="00BD49AE" w:rsidP="00900667">
            <w:pPr>
              <w:jc w:val="center"/>
              <w:rPr>
                <w:b/>
                <w:bCs/>
                <w:color w:val="FFFF00"/>
                <w:sz w:val="24"/>
                <w:szCs w:val="24"/>
                <w:highlight w:val="blue"/>
              </w:rPr>
            </w:pPr>
            <w:proofErr w:type="spellStart"/>
            <w:r>
              <w:rPr>
                <w:rStyle w:val="cf01"/>
                <w:b/>
                <w:bCs/>
                <w:color w:val="FFFF00"/>
                <w:sz w:val="24"/>
                <w:szCs w:val="24"/>
              </w:rPr>
              <w:t>xxxx</w:t>
            </w:r>
            <w:proofErr w:type="spellEnd"/>
          </w:p>
        </w:tc>
        <w:tc>
          <w:tcPr>
            <w:tcW w:w="1260" w:type="dxa"/>
            <w:gridSpan w:val="2"/>
            <w:shd w:val="clear" w:color="auto" w:fill="D9D9D9" w:themeFill="background1" w:themeFillShade="D9"/>
            <w:vAlign w:val="center"/>
          </w:tcPr>
          <w:p w14:paraId="5CC71003" w14:textId="77777777" w:rsidR="00AF65EE" w:rsidRPr="00FB71B1" w:rsidRDefault="00AF65EE">
            <w:pPr>
              <w:rPr>
                <w:sz w:val="20"/>
                <w:szCs w:val="20"/>
              </w:rPr>
            </w:pPr>
            <w:r w:rsidRPr="00FB71B1">
              <w:rPr>
                <w:sz w:val="20"/>
                <w:szCs w:val="20"/>
              </w:rPr>
              <w:t>Candidate Number</w:t>
            </w:r>
          </w:p>
        </w:tc>
        <w:tc>
          <w:tcPr>
            <w:tcW w:w="2481" w:type="dxa"/>
            <w:gridSpan w:val="2"/>
            <w:vAlign w:val="center"/>
          </w:tcPr>
          <w:p w14:paraId="6FBC2949" w14:textId="6CA296E8" w:rsidR="001A5334" w:rsidRPr="002F2B12" w:rsidRDefault="001A5334" w:rsidP="001A533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359" w:type="dxa"/>
            <w:gridSpan w:val="2"/>
            <w:vAlign w:val="center"/>
          </w:tcPr>
          <w:p w14:paraId="2A7856D6" w14:textId="77777777" w:rsidR="00AF65EE" w:rsidRPr="00FB71B1" w:rsidRDefault="00AF65EE" w:rsidP="00AF65EE">
            <w:pPr>
              <w:rPr>
                <w:sz w:val="20"/>
                <w:szCs w:val="20"/>
              </w:rPr>
            </w:pPr>
            <w:r w:rsidRPr="00FB71B1">
              <w:rPr>
                <w:sz w:val="20"/>
                <w:szCs w:val="20"/>
              </w:rPr>
              <w:t>Candidate</w:t>
            </w:r>
          </w:p>
          <w:p w14:paraId="7BF88E77" w14:textId="7BB299D0" w:rsidR="00AF65EE" w:rsidRPr="00FB71B1" w:rsidRDefault="00AF65EE" w:rsidP="00AF65EE">
            <w:pPr>
              <w:rPr>
                <w:sz w:val="20"/>
                <w:szCs w:val="20"/>
              </w:rPr>
            </w:pPr>
            <w:r w:rsidRPr="00FB71B1">
              <w:rPr>
                <w:sz w:val="20"/>
                <w:szCs w:val="20"/>
              </w:rPr>
              <w:t>Signature</w:t>
            </w:r>
          </w:p>
        </w:tc>
        <w:tc>
          <w:tcPr>
            <w:tcW w:w="2379" w:type="dxa"/>
            <w:vMerge w:val="restart"/>
          </w:tcPr>
          <w:p w14:paraId="0C963D19" w14:textId="77777777" w:rsidR="00B51DED" w:rsidRDefault="00AF65EE" w:rsidP="00B51DED">
            <w:pPr>
              <w:rPr>
                <w:sz w:val="20"/>
                <w:szCs w:val="20"/>
              </w:rPr>
            </w:pPr>
            <w:r w:rsidRPr="00FB71B1">
              <w:rPr>
                <w:sz w:val="20"/>
                <w:szCs w:val="20"/>
              </w:rPr>
              <w:t>Date</w:t>
            </w:r>
            <w:r w:rsidR="00B51DED">
              <w:rPr>
                <w:sz w:val="20"/>
                <w:szCs w:val="20"/>
              </w:rPr>
              <w:t>s</w:t>
            </w:r>
          </w:p>
          <w:p w14:paraId="097E5D5A" w14:textId="281F2530" w:rsidR="00B51DED" w:rsidRPr="00FB71B1" w:rsidRDefault="00B51DED" w:rsidP="00CD0A63">
            <w:pPr>
              <w:rPr>
                <w:sz w:val="20"/>
                <w:szCs w:val="20"/>
              </w:rPr>
            </w:pPr>
          </w:p>
        </w:tc>
      </w:tr>
      <w:tr w:rsidR="00AF65EE" w14:paraId="0A2F6DFA" w14:textId="77777777" w:rsidTr="00407C2E">
        <w:trPr>
          <w:trHeight w:val="269"/>
          <w:tblHeader/>
        </w:trPr>
        <w:tc>
          <w:tcPr>
            <w:tcW w:w="1195" w:type="dxa"/>
            <w:gridSpan w:val="2"/>
            <w:shd w:val="clear" w:color="auto" w:fill="D9D9D9" w:themeFill="background1" w:themeFillShade="D9"/>
            <w:vAlign w:val="center"/>
          </w:tcPr>
          <w:p w14:paraId="2E8A9A7A" w14:textId="7A15C94F" w:rsidR="00AF65EE" w:rsidRPr="00FB71B1" w:rsidRDefault="00AF65EE" w:rsidP="00A63A9E">
            <w:pPr>
              <w:rPr>
                <w:sz w:val="20"/>
                <w:szCs w:val="20"/>
              </w:rPr>
            </w:pPr>
            <w:r w:rsidRPr="00FB71B1">
              <w:rPr>
                <w:sz w:val="20"/>
                <w:szCs w:val="20"/>
              </w:rPr>
              <w:t>Venue</w:t>
            </w:r>
          </w:p>
        </w:tc>
        <w:tc>
          <w:tcPr>
            <w:tcW w:w="4290" w:type="dxa"/>
            <w:vAlign w:val="center"/>
          </w:tcPr>
          <w:p w14:paraId="24F3D932" w14:textId="4A9FB9AA" w:rsidR="00AF65EE" w:rsidRPr="004D250E" w:rsidRDefault="00AF65EE" w:rsidP="004D250E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shd w:val="clear" w:color="auto" w:fill="D9D9D9" w:themeFill="background1" w:themeFillShade="D9"/>
            <w:vAlign w:val="center"/>
          </w:tcPr>
          <w:p w14:paraId="7D08E155" w14:textId="1A31AC24" w:rsidR="00AF65EE" w:rsidRPr="00FB71B1" w:rsidRDefault="00AF65EE">
            <w:pPr>
              <w:rPr>
                <w:sz w:val="20"/>
                <w:szCs w:val="20"/>
              </w:rPr>
            </w:pPr>
            <w:r w:rsidRPr="00FB71B1">
              <w:rPr>
                <w:sz w:val="20"/>
                <w:szCs w:val="20"/>
              </w:rPr>
              <w:t>Tutor</w:t>
            </w:r>
          </w:p>
        </w:tc>
        <w:tc>
          <w:tcPr>
            <w:tcW w:w="2481" w:type="dxa"/>
            <w:gridSpan w:val="2"/>
            <w:vAlign w:val="center"/>
          </w:tcPr>
          <w:p w14:paraId="5D022023" w14:textId="34842E8E" w:rsidR="00AF65EE" w:rsidRPr="00FB71B1" w:rsidRDefault="00AF65EE" w:rsidP="00FB71B1">
            <w:pPr>
              <w:pStyle w:val="Heading2"/>
              <w:shd w:val="clear" w:color="auto" w:fill="FFFFFF"/>
              <w:spacing w:before="0" w:beforeAutospacing="0" w:after="0" w:afterAutospacing="0"/>
              <w:jc w:val="center"/>
              <w:outlineLvl w:val="1"/>
              <w:rPr>
                <w:sz w:val="20"/>
                <w:szCs w:val="20"/>
              </w:rPr>
            </w:pPr>
          </w:p>
        </w:tc>
        <w:tc>
          <w:tcPr>
            <w:tcW w:w="4359" w:type="dxa"/>
            <w:gridSpan w:val="2"/>
            <w:vAlign w:val="center"/>
          </w:tcPr>
          <w:p w14:paraId="5E0C520C" w14:textId="7DCC1D70" w:rsidR="00AF65EE" w:rsidRPr="00FB71B1" w:rsidRDefault="00AF65EE" w:rsidP="00407C2E">
            <w:pPr>
              <w:rPr>
                <w:sz w:val="20"/>
                <w:szCs w:val="20"/>
              </w:rPr>
            </w:pPr>
            <w:r w:rsidRPr="00FB71B1">
              <w:rPr>
                <w:sz w:val="20"/>
                <w:szCs w:val="20"/>
              </w:rPr>
              <w:t>Assessor</w:t>
            </w:r>
          </w:p>
          <w:p w14:paraId="5400B134" w14:textId="55B1E41A" w:rsidR="00AF65EE" w:rsidRPr="00FB71B1" w:rsidRDefault="00AF65EE" w:rsidP="00407C2E">
            <w:pPr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</w:tcPr>
          <w:p w14:paraId="399AFED8" w14:textId="77777777" w:rsidR="00AF65EE" w:rsidRPr="00FB71B1" w:rsidRDefault="00AF65EE">
            <w:pPr>
              <w:rPr>
                <w:sz w:val="20"/>
                <w:szCs w:val="20"/>
              </w:rPr>
            </w:pPr>
          </w:p>
        </w:tc>
      </w:tr>
      <w:tr w:rsidR="00FB71B1" w14:paraId="387D9B1B" w14:textId="77777777" w:rsidTr="00FB71B1">
        <w:trPr>
          <w:tblHeader/>
        </w:trPr>
        <w:tc>
          <w:tcPr>
            <w:tcW w:w="5485" w:type="dxa"/>
            <w:gridSpan w:val="3"/>
            <w:shd w:val="clear" w:color="auto" w:fill="D9D9D9" w:themeFill="background1" w:themeFillShade="D9"/>
            <w:vAlign w:val="center"/>
          </w:tcPr>
          <w:p w14:paraId="23E91EF1" w14:textId="5B2B6F47" w:rsidR="00A63A9E" w:rsidRPr="00FB71B1" w:rsidRDefault="00A63A9E" w:rsidP="00A63A9E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The candidate has demonstrated that they can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4154CFC1" w14:textId="211194B9" w:rsidR="00A63A9E" w:rsidRPr="00FB71B1" w:rsidRDefault="00A63A9E" w:rsidP="00E83C10">
            <w:pPr>
              <w:jc w:val="center"/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On-going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6DB2EE89" w14:textId="3A83448A" w:rsidR="00A63A9E" w:rsidRPr="00FB71B1" w:rsidRDefault="00A63A9E" w:rsidP="00E83C10">
            <w:pPr>
              <w:jc w:val="center"/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C/NYC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58E938F9" w14:textId="77777777" w:rsidR="00A63A9E" w:rsidRPr="00FB71B1" w:rsidRDefault="00A63A9E" w:rsidP="00AF65EE">
            <w:pPr>
              <w:jc w:val="center"/>
              <w:rPr>
                <w:sz w:val="20"/>
                <w:szCs w:val="20"/>
              </w:rPr>
            </w:pPr>
            <w:r w:rsidRPr="00FB71B1">
              <w:rPr>
                <w:sz w:val="20"/>
                <w:szCs w:val="20"/>
              </w:rPr>
              <w:t>Day 1</w:t>
            </w:r>
          </w:p>
          <w:p w14:paraId="0475EC4B" w14:textId="063B964E" w:rsidR="00A63A9E" w:rsidRPr="00FB71B1" w:rsidRDefault="00A63A9E" w:rsidP="00AF65EE">
            <w:pPr>
              <w:jc w:val="center"/>
              <w:rPr>
                <w:sz w:val="20"/>
                <w:szCs w:val="20"/>
              </w:rPr>
            </w:pPr>
            <w:r w:rsidRPr="00FB71B1">
              <w:rPr>
                <w:sz w:val="20"/>
                <w:szCs w:val="20"/>
              </w:rPr>
              <w:t>comments</w:t>
            </w:r>
          </w:p>
        </w:tc>
        <w:tc>
          <w:tcPr>
            <w:tcW w:w="2250" w:type="dxa"/>
            <w:gridSpan w:val="2"/>
            <w:shd w:val="clear" w:color="auto" w:fill="D9D9D9" w:themeFill="background1" w:themeFillShade="D9"/>
            <w:vAlign w:val="center"/>
          </w:tcPr>
          <w:p w14:paraId="3701ECC1" w14:textId="630CC387" w:rsidR="00A63A9E" w:rsidRPr="00FB71B1" w:rsidRDefault="00A63A9E" w:rsidP="00AF65EE">
            <w:pPr>
              <w:jc w:val="center"/>
              <w:rPr>
                <w:sz w:val="20"/>
                <w:szCs w:val="20"/>
              </w:rPr>
            </w:pPr>
            <w:r w:rsidRPr="00FB71B1">
              <w:rPr>
                <w:sz w:val="20"/>
                <w:szCs w:val="20"/>
              </w:rPr>
              <w:t xml:space="preserve">Day </w:t>
            </w:r>
            <w:r w:rsidR="00AF65EE" w:rsidRPr="00FB71B1">
              <w:rPr>
                <w:sz w:val="20"/>
                <w:szCs w:val="20"/>
              </w:rPr>
              <w:t>2</w:t>
            </w:r>
          </w:p>
          <w:p w14:paraId="3AF6A9BA" w14:textId="5FE4675A" w:rsidR="00A63A9E" w:rsidRPr="00FB71B1" w:rsidRDefault="00A63A9E" w:rsidP="00AF65EE">
            <w:pPr>
              <w:jc w:val="center"/>
              <w:rPr>
                <w:sz w:val="20"/>
                <w:szCs w:val="20"/>
              </w:rPr>
            </w:pPr>
            <w:r w:rsidRPr="00FB71B1">
              <w:rPr>
                <w:sz w:val="20"/>
                <w:szCs w:val="20"/>
              </w:rPr>
              <w:t>comment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585DCD39" w14:textId="0F2997A1" w:rsidR="00A63A9E" w:rsidRPr="00FB71B1" w:rsidRDefault="00A63A9E" w:rsidP="00AF65EE">
            <w:pPr>
              <w:jc w:val="center"/>
              <w:rPr>
                <w:sz w:val="20"/>
                <w:szCs w:val="20"/>
              </w:rPr>
            </w:pPr>
            <w:r w:rsidRPr="00FB71B1">
              <w:rPr>
                <w:sz w:val="20"/>
                <w:szCs w:val="20"/>
              </w:rPr>
              <w:t xml:space="preserve">Day </w:t>
            </w:r>
            <w:r w:rsidR="00AF65EE" w:rsidRPr="00FB71B1">
              <w:rPr>
                <w:sz w:val="20"/>
                <w:szCs w:val="20"/>
              </w:rPr>
              <w:t>3</w:t>
            </w:r>
          </w:p>
          <w:p w14:paraId="23DA0C0E" w14:textId="2196E245" w:rsidR="00A63A9E" w:rsidRPr="00FB71B1" w:rsidRDefault="00A63A9E" w:rsidP="00AF65EE">
            <w:pPr>
              <w:jc w:val="center"/>
              <w:rPr>
                <w:sz w:val="20"/>
                <w:szCs w:val="20"/>
              </w:rPr>
            </w:pPr>
            <w:r w:rsidRPr="00FB71B1">
              <w:rPr>
                <w:sz w:val="20"/>
                <w:szCs w:val="20"/>
              </w:rPr>
              <w:t>comments</w:t>
            </w:r>
          </w:p>
        </w:tc>
        <w:tc>
          <w:tcPr>
            <w:tcW w:w="2379" w:type="dxa"/>
            <w:shd w:val="clear" w:color="auto" w:fill="D9D9D9" w:themeFill="background1" w:themeFillShade="D9"/>
            <w:vAlign w:val="center"/>
          </w:tcPr>
          <w:p w14:paraId="34732D62" w14:textId="7FBED125" w:rsidR="00A63A9E" w:rsidRPr="00FB71B1" w:rsidRDefault="00A63A9E" w:rsidP="00AF65EE">
            <w:pPr>
              <w:jc w:val="center"/>
              <w:rPr>
                <w:sz w:val="20"/>
                <w:szCs w:val="20"/>
              </w:rPr>
            </w:pPr>
            <w:r w:rsidRPr="00FB71B1">
              <w:rPr>
                <w:sz w:val="20"/>
                <w:szCs w:val="20"/>
              </w:rPr>
              <w:t xml:space="preserve">Day </w:t>
            </w:r>
            <w:r w:rsidR="00AF65EE" w:rsidRPr="00FB71B1">
              <w:rPr>
                <w:sz w:val="20"/>
                <w:szCs w:val="20"/>
              </w:rPr>
              <w:t>4</w:t>
            </w:r>
          </w:p>
          <w:p w14:paraId="7F0D337F" w14:textId="41A0EAE8" w:rsidR="00A63A9E" w:rsidRPr="00FB71B1" w:rsidRDefault="00A63A9E" w:rsidP="00AF65EE">
            <w:pPr>
              <w:jc w:val="center"/>
              <w:rPr>
                <w:sz w:val="20"/>
                <w:szCs w:val="20"/>
              </w:rPr>
            </w:pPr>
            <w:r w:rsidRPr="00FB71B1">
              <w:rPr>
                <w:sz w:val="20"/>
                <w:szCs w:val="20"/>
              </w:rPr>
              <w:t>comments</w:t>
            </w:r>
          </w:p>
        </w:tc>
      </w:tr>
      <w:tr w:rsidR="00555F09" w14:paraId="7C9EAA5F" w14:textId="77777777" w:rsidTr="00FB71B1">
        <w:trPr>
          <w:trHeight w:val="440"/>
        </w:trPr>
        <w:tc>
          <w:tcPr>
            <w:tcW w:w="618" w:type="dxa"/>
            <w:vMerge w:val="restart"/>
            <w:textDirection w:val="btLr"/>
            <w:vAlign w:val="center"/>
          </w:tcPr>
          <w:p w14:paraId="45B419F9" w14:textId="17135670" w:rsidR="00555F09" w:rsidRPr="00AF65EE" w:rsidRDefault="00555F09" w:rsidP="00555F09">
            <w:pPr>
              <w:ind w:left="113" w:right="113"/>
              <w:jc w:val="center"/>
              <w:rPr>
                <w:sz w:val="20"/>
                <w:szCs w:val="20"/>
              </w:rPr>
            </w:pPr>
            <w:r w:rsidRPr="00AF65EE">
              <w:rPr>
                <w:sz w:val="20"/>
                <w:szCs w:val="20"/>
              </w:rPr>
              <w:t>Personal / professional standards</w:t>
            </w:r>
          </w:p>
        </w:tc>
        <w:tc>
          <w:tcPr>
            <w:tcW w:w="4867" w:type="dxa"/>
            <w:gridSpan w:val="2"/>
            <w:vAlign w:val="center"/>
          </w:tcPr>
          <w:p w14:paraId="471F3022" w14:textId="0D018573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Present themselves appropriately for the role of a BWF Coach</w:t>
            </w:r>
          </w:p>
        </w:tc>
        <w:tc>
          <w:tcPr>
            <w:tcW w:w="630" w:type="dxa"/>
            <w:vMerge w:val="restart"/>
            <w:vAlign w:val="center"/>
          </w:tcPr>
          <w:p w14:paraId="12866AA9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 w:val="restart"/>
            <w:vAlign w:val="center"/>
          </w:tcPr>
          <w:p w14:paraId="49B694DC" w14:textId="78FAC11B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7C798FFD" w14:textId="36C3F503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 w:val="restart"/>
            <w:vAlign w:val="center"/>
          </w:tcPr>
          <w:p w14:paraId="5E95D578" w14:textId="4F21F401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 w:val="restart"/>
            <w:vAlign w:val="center"/>
          </w:tcPr>
          <w:p w14:paraId="352B4079" w14:textId="6A9E1F41" w:rsidR="00555F09" w:rsidRPr="00FB71B1" w:rsidRDefault="00555F09" w:rsidP="00B27092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 w:val="restart"/>
            <w:vAlign w:val="center"/>
          </w:tcPr>
          <w:p w14:paraId="575540AA" w14:textId="0E308A42" w:rsidR="00AB0B76" w:rsidRPr="00FB71B1" w:rsidRDefault="00AB0B76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14762DA9" w14:textId="77777777" w:rsidTr="00D64CC3">
        <w:trPr>
          <w:trHeight w:val="350"/>
        </w:trPr>
        <w:tc>
          <w:tcPr>
            <w:tcW w:w="618" w:type="dxa"/>
            <w:vMerge/>
          </w:tcPr>
          <w:p w14:paraId="6DFAFEF0" w14:textId="77777777" w:rsidR="00555F09" w:rsidRDefault="00555F09" w:rsidP="00555F09"/>
        </w:tc>
        <w:tc>
          <w:tcPr>
            <w:tcW w:w="4867" w:type="dxa"/>
            <w:gridSpan w:val="2"/>
            <w:vAlign w:val="center"/>
          </w:tcPr>
          <w:p w14:paraId="6655A30B" w14:textId="602CE21A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Maintain respect for all participants within the sport</w:t>
            </w:r>
          </w:p>
        </w:tc>
        <w:tc>
          <w:tcPr>
            <w:tcW w:w="630" w:type="dxa"/>
            <w:vMerge/>
            <w:vAlign w:val="center"/>
          </w:tcPr>
          <w:p w14:paraId="7E5CD16E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49DB7381" w14:textId="432093F5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02EAF029" w14:textId="66A6357C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vAlign w:val="center"/>
          </w:tcPr>
          <w:p w14:paraId="0A0C15A3" w14:textId="01326535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vAlign w:val="center"/>
          </w:tcPr>
          <w:p w14:paraId="0CA6BF4C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7405901A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71D2796B" w14:textId="77777777" w:rsidTr="00FB71B1">
        <w:trPr>
          <w:trHeight w:val="350"/>
        </w:trPr>
        <w:tc>
          <w:tcPr>
            <w:tcW w:w="618" w:type="dxa"/>
            <w:vMerge/>
          </w:tcPr>
          <w:p w14:paraId="14C274DA" w14:textId="77777777" w:rsidR="00555F09" w:rsidRDefault="00555F09" w:rsidP="00555F09"/>
        </w:tc>
        <w:tc>
          <w:tcPr>
            <w:tcW w:w="4867" w:type="dxa"/>
            <w:gridSpan w:val="2"/>
            <w:vAlign w:val="center"/>
          </w:tcPr>
          <w:p w14:paraId="229E475A" w14:textId="0CB3E416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Coach responsibility</w:t>
            </w:r>
          </w:p>
        </w:tc>
        <w:tc>
          <w:tcPr>
            <w:tcW w:w="630" w:type="dxa"/>
            <w:vMerge/>
            <w:vAlign w:val="center"/>
          </w:tcPr>
          <w:p w14:paraId="2D240BBC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5AE2F314" w14:textId="4C37C28B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4F94208E" w14:textId="15F6AB49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vAlign w:val="center"/>
          </w:tcPr>
          <w:p w14:paraId="00B1BCB5" w14:textId="01953180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vAlign w:val="center"/>
          </w:tcPr>
          <w:p w14:paraId="3DA12C6B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6B31D558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676CE1AF" w14:textId="77777777" w:rsidTr="00D64CC3">
        <w:trPr>
          <w:trHeight w:val="350"/>
        </w:trPr>
        <w:tc>
          <w:tcPr>
            <w:tcW w:w="618" w:type="dxa"/>
            <w:vMerge/>
          </w:tcPr>
          <w:p w14:paraId="3288DFCE" w14:textId="77777777" w:rsidR="00555F09" w:rsidRDefault="00555F09" w:rsidP="00555F09"/>
        </w:tc>
        <w:tc>
          <w:tcPr>
            <w:tcW w:w="4867" w:type="dxa"/>
            <w:gridSpan w:val="2"/>
            <w:vAlign w:val="center"/>
          </w:tcPr>
          <w:p w14:paraId="0F08D4D6" w14:textId="2C42BA0C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Build and maintain relationships</w:t>
            </w:r>
          </w:p>
        </w:tc>
        <w:tc>
          <w:tcPr>
            <w:tcW w:w="630" w:type="dxa"/>
            <w:vMerge/>
            <w:vAlign w:val="center"/>
          </w:tcPr>
          <w:p w14:paraId="60D9E1F1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21BDD057" w14:textId="659AAC76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09EE61C4" w14:textId="66093164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vAlign w:val="center"/>
          </w:tcPr>
          <w:p w14:paraId="19294C9C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vAlign w:val="center"/>
          </w:tcPr>
          <w:p w14:paraId="606CBD2F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46A29CF9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729A7D38" w14:textId="77777777" w:rsidTr="00D64CC3">
        <w:trPr>
          <w:trHeight w:val="350"/>
        </w:trPr>
        <w:tc>
          <w:tcPr>
            <w:tcW w:w="618" w:type="dxa"/>
            <w:vMerge/>
          </w:tcPr>
          <w:p w14:paraId="571ADF9F" w14:textId="77777777" w:rsidR="00555F09" w:rsidRDefault="00555F09" w:rsidP="00555F09"/>
        </w:tc>
        <w:tc>
          <w:tcPr>
            <w:tcW w:w="4867" w:type="dxa"/>
            <w:gridSpan w:val="2"/>
            <w:vAlign w:val="center"/>
          </w:tcPr>
          <w:p w14:paraId="08AC69E9" w14:textId="233EF5CB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Respect the sport</w:t>
            </w:r>
          </w:p>
        </w:tc>
        <w:tc>
          <w:tcPr>
            <w:tcW w:w="630" w:type="dxa"/>
            <w:vMerge/>
            <w:vAlign w:val="center"/>
          </w:tcPr>
          <w:p w14:paraId="5967B6D5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7ADDE324" w14:textId="5C5EB435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2D5FCD25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vAlign w:val="center"/>
          </w:tcPr>
          <w:p w14:paraId="4F4DE207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vAlign w:val="center"/>
          </w:tcPr>
          <w:p w14:paraId="79E4FB5C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608BE9F0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414751C0" w14:textId="77777777" w:rsidTr="00FB71B1">
        <w:trPr>
          <w:trHeight w:val="557"/>
        </w:trPr>
        <w:tc>
          <w:tcPr>
            <w:tcW w:w="618" w:type="dxa"/>
            <w:vMerge w:val="restart"/>
            <w:textDirection w:val="btLr"/>
            <w:vAlign w:val="center"/>
          </w:tcPr>
          <w:p w14:paraId="4687ADC6" w14:textId="7129245F" w:rsidR="00555F09" w:rsidRDefault="00555F09" w:rsidP="00555F09">
            <w:pPr>
              <w:ind w:left="113" w:right="113"/>
              <w:jc w:val="center"/>
            </w:pPr>
            <w:r>
              <w:t>What to Coach</w:t>
            </w:r>
          </w:p>
        </w:tc>
        <w:tc>
          <w:tcPr>
            <w:tcW w:w="577" w:type="dxa"/>
            <w:vMerge w:val="restart"/>
            <w:textDirection w:val="btLr"/>
            <w:vAlign w:val="center"/>
          </w:tcPr>
          <w:p w14:paraId="5E22704D" w14:textId="4E407C0C" w:rsidR="00555F09" w:rsidRPr="00FB71B1" w:rsidRDefault="00555F09" w:rsidP="00555F09">
            <w:pPr>
              <w:ind w:left="113" w:right="113"/>
              <w:jc w:val="center"/>
              <w:rPr>
                <w:sz w:val="18"/>
                <w:szCs w:val="18"/>
              </w:rPr>
            </w:pPr>
            <w:r w:rsidRPr="00FB71B1">
              <w:rPr>
                <w:sz w:val="18"/>
                <w:szCs w:val="18"/>
              </w:rPr>
              <w:t>Technique</w:t>
            </w:r>
          </w:p>
        </w:tc>
        <w:tc>
          <w:tcPr>
            <w:tcW w:w="4290" w:type="dxa"/>
            <w:vAlign w:val="center"/>
          </w:tcPr>
          <w:p w14:paraId="6A3B1EF9" w14:textId="293E060A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Identify the basic biomechanical principles that underpin hitting</w:t>
            </w:r>
          </w:p>
        </w:tc>
        <w:tc>
          <w:tcPr>
            <w:tcW w:w="630" w:type="dxa"/>
            <w:vMerge w:val="restart"/>
            <w:vAlign w:val="center"/>
          </w:tcPr>
          <w:p w14:paraId="792030F6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 w:val="restart"/>
            <w:vAlign w:val="center"/>
          </w:tcPr>
          <w:p w14:paraId="63034CE5" w14:textId="2AAB720A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10A9CD07" w14:textId="74BDB272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 w:val="restart"/>
            <w:vAlign w:val="center"/>
          </w:tcPr>
          <w:p w14:paraId="5D2B453B" w14:textId="47CD5854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 w:val="restart"/>
            <w:vAlign w:val="center"/>
          </w:tcPr>
          <w:p w14:paraId="600BD168" w14:textId="3D1E3D6F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 w:val="restart"/>
            <w:vAlign w:val="center"/>
          </w:tcPr>
          <w:p w14:paraId="406D6EFA" w14:textId="4887923E" w:rsidR="008D4CA0" w:rsidRPr="00CD0A63" w:rsidRDefault="008D4CA0" w:rsidP="00CD0A63">
            <w:pPr>
              <w:spacing w:beforeLines="40" w:before="96" w:afterLines="40" w:after="96"/>
              <w:jc w:val="center"/>
              <w:rPr>
                <w:color w:val="FF0000"/>
                <w:sz w:val="20"/>
                <w:szCs w:val="20"/>
              </w:rPr>
            </w:pPr>
          </w:p>
        </w:tc>
      </w:tr>
      <w:tr w:rsidR="00555F09" w14:paraId="42FB00D8" w14:textId="77777777" w:rsidTr="00FB71B1">
        <w:trPr>
          <w:trHeight w:val="314"/>
        </w:trPr>
        <w:tc>
          <w:tcPr>
            <w:tcW w:w="618" w:type="dxa"/>
            <w:vMerge/>
          </w:tcPr>
          <w:p w14:paraId="36D06EC4" w14:textId="77777777" w:rsidR="00555F09" w:rsidRDefault="00555F09" w:rsidP="00555F09"/>
        </w:tc>
        <w:tc>
          <w:tcPr>
            <w:tcW w:w="577" w:type="dxa"/>
            <w:vMerge/>
          </w:tcPr>
          <w:p w14:paraId="75361F01" w14:textId="77777777" w:rsidR="00555F09" w:rsidRPr="00FB71B1" w:rsidRDefault="00555F09" w:rsidP="00555F09">
            <w:pPr>
              <w:rPr>
                <w:sz w:val="18"/>
                <w:szCs w:val="18"/>
              </w:rPr>
            </w:pPr>
          </w:p>
        </w:tc>
        <w:tc>
          <w:tcPr>
            <w:tcW w:w="4290" w:type="dxa"/>
            <w:vAlign w:val="center"/>
          </w:tcPr>
          <w:p w14:paraId="38506658" w14:textId="320882EA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Identify appropriate grips for a variety of strokes</w:t>
            </w:r>
          </w:p>
        </w:tc>
        <w:tc>
          <w:tcPr>
            <w:tcW w:w="630" w:type="dxa"/>
            <w:vMerge/>
            <w:vAlign w:val="center"/>
          </w:tcPr>
          <w:p w14:paraId="7F7316E8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7D42B36B" w14:textId="071917C0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02EA1ADE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vAlign w:val="center"/>
          </w:tcPr>
          <w:p w14:paraId="6A156806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vAlign w:val="center"/>
          </w:tcPr>
          <w:p w14:paraId="5244A2EB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2E2B0211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72A9C943" w14:textId="77777777" w:rsidTr="00FB71B1">
        <w:trPr>
          <w:trHeight w:val="359"/>
        </w:trPr>
        <w:tc>
          <w:tcPr>
            <w:tcW w:w="618" w:type="dxa"/>
            <w:vMerge/>
          </w:tcPr>
          <w:p w14:paraId="708494DC" w14:textId="77777777" w:rsidR="00555F09" w:rsidRDefault="00555F09" w:rsidP="00555F09"/>
        </w:tc>
        <w:tc>
          <w:tcPr>
            <w:tcW w:w="577" w:type="dxa"/>
            <w:vMerge/>
          </w:tcPr>
          <w:p w14:paraId="294FB921" w14:textId="77777777" w:rsidR="00555F09" w:rsidRPr="00FB71B1" w:rsidRDefault="00555F09" w:rsidP="00555F09">
            <w:pPr>
              <w:rPr>
                <w:sz w:val="18"/>
                <w:szCs w:val="18"/>
              </w:rPr>
            </w:pPr>
          </w:p>
        </w:tc>
        <w:tc>
          <w:tcPr>
            <w:tcW w:w="4290" w:type="dxa"/>
            <w:vAlign w:val="center"/>
          </w:tcPr>
          <w:p w14:paraId="727DEE8B" w14:textId="5EE172EC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Selects correct teaching points for a variety of strokes</w:t>
            </w:r>
          </w:p>
        </w:tc>
        <w:tc>
          <w:tcPr>
            <w:tcW w:w="630" w:type="dxa"/>
            <w:vMerge/>
            <w:vAlign w:val="center"/>
          </w:tcPr>
          <w:p w14:paraId="6435363E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686ECA27" w14:textId="475AC976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7D4E2E01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vAlign w:val="center"/>
          </w:tcPr>
          <w:p w14:paraId="3B47D586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vAlign w:val="center"/>
          </w:tcPr>
          <w:p w14:paraId="4DD74494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566EC5DE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58E4EB77" w14:textId="77777777" w:rsidTr="00FB71B1">
        <w:trPr>
          <w:trHeight w:val="359"/>
        </w:trPr>
        <w:tc>
          <w:tcPr>
            <w:tcW w:w="618" w:type="dxa"/>
            <w:vMerge/>
          </w:tcPr>
          <w:p w14:paraId="1A1768A2" w14:textId="77777777" w:rsidR="00555F09" w:rsidRDefault="00555F09" w:rsidP="00555F09"/>
        </w:tc>
        <w:tc>
          <w:tcPr>
            <w:tcW w:w="577" w:type="dxa"/>
            <w:vMerge/>
          </w:tcPr>
          <w:p w14:paraId="0F15BB83" w14:textId="77777777" w:rsidR="00555F09" w:rsidRPr="00FB71B1" w:rsidRDefault="00555F09" w:rsidP="00555F09">
            <w:pPr>
              <w:rPr>
                <w:sz w:val="18"/>
                <w:szCs w:val="18"/>
              </w:rPr>
            </w:pPr>
          </w:p>
        </w:tc>
        <w:tc>
          <w:tcPr>
            <w:tcW w:w="4290" w:type="dxa"/>
            <w:vAlign w:val="center"/>
          </w:tcPr>
          <w:p w14:paraId="4FC74DF5" w14:textId="0277A7BB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Identify movement components</w:t>
            </w:r>
          </w:p>
        </w:tc>
        <w:tc>
          <w:tcPr>
            <w:tcW w:w="630" w:type="dxa"/>
            <w:vMerge/>
            <w:vAlign w:val="center"/>
          </w:tcPr>
          <w:p w14:paraId="2C0680C7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108724CB" w14:textId="436AA73A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2B9B32B3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vAlign w:val="center"/>
          </w:tcPr>
          <w:p w14:paraId="7BF4C448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vAlign w:val="center"/>
          </w:tcPr>
          <w:p w14:paraId="781AF464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3D1E9272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51799C13" w14:textId="77777777" w:rsidTr="00FB71B1">
        <w:trPr>
          <w:trHeight w:val="359"/>
        </w:trPr>
        <w:tc>
          <w:tcPr>
            <w:tcW w:w="618" w:type="dxa"/>
            <w:vMerge/>
          </w:tcPr>
          <w:p w14:paraId="0117EF1C" w14:textId="77777777" w:rsidR="00555F09" w:rsidRDefault="00555F09" w:rsidP="00555F09"/>
        </w:tc>
        <w:tc>
          <w:tcPr>
            <w:tcW w:w="577" w:type="dxa"/>
            <w:vMerge/>
          </w:tcPr>
          <w:p w14:paraId="0E3CB02F" w14:textId="77777777" w:rsidR="00555F09" w:rsidRPr="00FB71B1" w:rsidRDefault="00555F09" w:rsidP="00555F09">
            <w:pPr>
              <w:rPr>
                <w:sz w:val="18"/>
                <w:szCs w:val="18"/>
              </w:rPr>
            </w:pPr>
          </w:p>
        </w:tc>
        <w:tc>
          <w:tcPr>
            <w:tcW w:w="4290" w:type="dxa"/>
            <w:vAlign w:val="center"/>
          </w:tcPr>
          <w:p w14:paraId="493FB897" w14:textId="637C4C08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Organise movement components in a movement cycle model</w:t>
            </w:r>
          </w:p>
        </w:tc>
        <w:tc>
          <w:tcPr>
            <w:tcW w:w="630" w:type="dxa"/>
            <w:vMerge/>
            <w:vAlign w:val="center"/>
          </w:tcPr>
          <w:p w14:paraId="2C996311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137A5C0B" w14:textId="71D56D58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5829D5CE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vAlign w:val="center"/>
          </w:tcPr>
          <w:p w14:paraId="57FC286F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vAlign w:val="center"/>
          </w:tcPr>
          <w:p w14:paraId="7FA81A0A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6EFBEB2A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120DBF46" w14:textId="77777777" w:rsidTr="00FB71B1">
        <w:trPr>
          <w:trHeight w:val="350"/>
        </w:trPr>
        <w:tc>
          <w:tcPr>
            <w:tcW w:w="618" w:type="dxa"/>
            <w:vMerge/>
          </w:tcPr>
          <w:p w14:paraId="11C14289" w14:textId="77777777" w:rsidR="00555F09" w:rsidRDefault="00555F09" w:rsidP="00555F09"/>
        </w:tc>
        <w:tc>
          <w:tcPr>
            <w:tcW w:w="577" w:type="dxa"/>
            <w:vMerge/>
          </w:tcPr>
          <w:p w14:paraId="3E22347F" w14:textId="77777777" w:rsidR="00555F09" w:rsidRPr="00FB71B1" w:rsidRDefault="00555F09" w:rsidP="00555F09">
            <w:pPr>
              <w:rPr>
                <w:sz w:val="18"/>
                <w:szCs w:val="18"/>
              </w:rPr>
            </w:pPr>
          </w:p>
        </w:tc>
        <w:tc>
          <w:tcPr>
            <w:tcW w:w="4290" w:type="dxa"/>
            <w:vAlign w:val="center"/>
          </w:tcPr>
          <w:p w14:paraId="4144C4DA" w14:textId="108FAF8D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Describe appropriate movement patterns</w:t>
            </w:r>
          </w:p>
        </w:tc>
        <w:tc>
          <w:tcPr>
            <w:tcW w:w="630" w:type="dxa"/>
            <w:vMerge/>
            <w:vAlign w:val="center"/>
          </w:tcPr>
          <w:p w14:paraId="0640BB70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7C635BCD" w14:textId="75A6EE18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0AC5B672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vAlign w:val="center"/>
          </w:tcPr>
          <w:p w14:paraId="5DF4E756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vAlign w:val="center"/>
          </w:tcPr>
          <w:p w14:paraId="175BC9BA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3756A53C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3EC373FF" w14:textId="77777777" w:rsidTr="00FB71B1">
        <w:trPr>
          <w:trHeight w:val="359"/>
        </w:trPr>
        <w:tc>
          <w:tcPr>
            <w:tcW w:w="618" w:type="dxa"/>
            <w:vMerge/>
          </w:tcPr>
          <w:p w14:paraId="5B72D8ED" w14:textId="77777777" w:rsidR="00555F09" w:rsidRDefault="00555F09" w:rsidP="00555F09"/>
        </w:tc>
        <w:tc>
          <w:tcPr>
            <w:tcW w:w="577" w:type="dxa"/>
            <w:vMerge w:val="restart"/>
            <w:textDirection w:val="btLr"/>
            <w:vAlign w:val="center"/>
          </w:tcPr>
          <w:p w14:paraId="5FF8DE41" w14:textId="3226B1FE" w:rsidR="00555F09" w:rsidRPr="00FB71B1" w:rsidRDefault="00555F09" w:rsidP="00555F09">
            <w:pPr>
              <w:ind w:left="113" w:right="113"/>
              <w:jc w:val="center"/>
              <w:rPr>
                <w:sz w:val="18"/>
                <w:szCs w:val="18"/>
              </w:rPr>
            </w:pPr>
            <w:r w:rsidRPr="00FB71B1">
              <w:rPr>
                <w:sz w:val="18"/>
                <w:szCs w:val="18"/>
              </w:rPr>
              <w:t>Tactics</w:t>
            </w:r>
          </w:p>
        </w:tc>
        <w:tc>
          <w:tcPr>
            <w:tcW w:w="4290" w:type="dxa"/>
            <w:vAlign w:val="center"/>
          </w:tcPr>
          <w:p w14:paraId="69733B81" w14:textId="74175063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Define tactics</w:t>
            </w:r>
          </w:p>
        </w:tc>
        <w:tc>
          <w:tcPr>
            <w:tcW w:w="630" w:type="dxa"/>
            <w:vMerge w:val="restart"/>
            <w:vAlign w:val="center"/>
          </w:tcPr>
          <w:p w14:paraId="04BEA02E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 w:val="restart"/>
            <w:vAlign w:val="center"/>
          </w:tcPr>
          <w:p w14:paraId="2013AFCC" w14:textId="03F6D4C3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2E4BE998" w14:textId="7F5AC05B" w:rsidR="00555F09" w:rsidRPr="00FB71B1" w:rsidRDefault="00555F09" w:rsidP="00D870B5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 w:val="restart"/>
            <w:vAlign w:val="center"/>
          </w:tcPr>
          <w:p w14:paraId="314D46CF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 w:val="restart"/>
            <w:vAlign w:val="center"/>
          </w:tcPr>
          <w:p w14:paraId="7CA23DD3" w14:textId="18FEBB0E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 w:val="restart"/>
            <w:vAlign w:val="center"/>
          </w:tcPr>
          <w:p w14:paraId="772AC48E" w14:textId="0DB5F82E" w:rsidR="008D4CA0" w:rsidRPr="00FB71B1" w:rsidRDefault="008D4CA0" w:rsidP="003B5868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48897C32" w14:textId="77777777" w:rsidTr="00FB71B1">
        <w:trPr>
          <w:trHeight w:val="422"/>
        </w:trPr>
        <w:tc>
          <w:tcPr>
            <w:tcW w:w="618" w:type="dxa"/>
            <w:vMerge/>
          </w:tcPr>
          <w:p w14:paraId="5AC1DCBA" w14:textId="77777777" w:rsidR="00555F09" w:rsidRDefault="00555F09" w:rsidP="00555F09"/>
        </w:tc>
        <w:tc>
          <w:tcPr>
            <w:tcW w:w="577" w:type="dxa"/>
            <w:vMerge/>
            <w:vAlign w:val="center"/>
          </w:tcPr>
          <w:p w14:paraId="5A3DB571" w14:textId="77777777" w:rsidR="00555F09" w:rsidRPr="00FB71B1" w:rsidRDefault="00555F09" w:rsidP="00555F0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290" w:type="dxa"/>
            <w:vAlign w:val="center"/>
          </w:tcPr>
          <w:p w14:paraId="0C66A325" w14:textId="22CD459D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Select appropriate methods for developing ingles tactics</w:t>
            </w:r>
          </w:p>
        </w:tc>
        <w:tc>
          <w:tcPr>
            <w:tcW w:w="630" w:type="dxa"/>
            <w:vMerge/>
            <w:vAlign w:val="center"/>
          </w:tcPr>
          <w:p w14:paraId="588D75EA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45F18A0B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5E49A162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vAlign w:val="center"/>
          </w:tcPr>
          <w:p w14:paraId="49C12131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vAlign w:val="center"/>
          </w:tcPr>
          <w:p w14:paraId="1123208E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0BA4B391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06B51DB9" w14:textId="77777777" w:rsidTr="00FB71B1">
        <w:trPr>
          <w:trHeight w:val="350"/>
        </w:trPr>
        <w:tc>
          <w:tcPr>
            <w:tcW w:w="618" w:type="dxa"/>
            <w:vMerge/>
          </w:tcPr>
          <w:p w14:paraId="4C330E3D" w14:textId="77777777" w:rsidR="00555F09" w:rsidRDefault="00555F09" w:rsidP="00555F09"/>
        </w:tc>
        <w:tc>
          <w:tcPr>
            <w:tcW w:w="577" w:type="dxa"/>
            <w:vMerge/>
            <w:vAlign w:val="center"/>
          </w:tcPr>
          <w:p w14:paraId="5DB612E0" w14:textId="77777777" w:rsidR="00555F09" w:rsidRPr="00FB71B1" w:rsidRDefault="00555F09" w:rsidP="00555F0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290" w:type="dxa"/>
            <w:vAlign w:val="center"/>
          </w:tcPr>
          <w:p w14:paraId="2CFEF79D" w14:textId="6DA04560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Select appropriate methods for developing doubles tactics</w:t>
            </w:r>
          </w:p>
        </w:tc>
        <w:tc>
          <w:tcPr>
            <w:tcW w:w="630" w:type="dxa"/>
            <w:vMerge/>
            <w:vAlign w:val="center"/>
          </w:tcPr>
          <w:p w14:paraId="4C6E0C83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34E2EC8F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009A042B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vAlign w:val="center"/>
          </w:tcPr>
          <w:p w14:paraId="2F9E8D69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vAlign w:val="center"/>
          </w:tcPr>
          <w:p w14:paraId="70A3B9ED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5420BB0F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45EC99B5" w14:textId="77777777" w:rsidTr="00FB71B1">
        <w:trPr>
          <w:trHeight w:val="440"/>
        </w:trPr>
        <w:tc>
          <w:tcPr>
            <w:tcW w:w="618" w:type="dxa"/>
            <w:vMerge/>
          </w:tcPr>
          <w:p w14:paraId="62BFE33C" w14:textId="77777777" w:rsidR="00555F09" w:rsidRDefault="00555F09" w:rsidP="00555F09"/>
        </w:tc>
        <w:tc>
          <w:tcPr>
            <w:tcW w:w="577" w:type="dxa"/>
            <w:vMerge w:val="restart"/>
            <w:textDirection w:val="btLr"/>
            <w:vAlign w:val="center"/>
          </w:tcPr>
          <w:p w14:paraId="767D657C" w14:textId="090EA01D" w:rsidR="00555F09" w:rsidRPr="00FB71B1" w:rsidRDefault="00555F09" w:rsidP="00555F09">
            <w:pPr>
              <w:ind w:left="113" w:right="113"/>
              <w:jc w:val="center"/>
              <w:rPr>
                <w:sz w:val="18"/>
                <w:szCs w:val="18"/>
              </w:rPr>
            </w:pPr>
            <w:r w:rsidRPr="00FB71B1">
              <w:rPr>
                <w:sz w:val="18"/>
                <w:szCs w:val="18"/>
              </w:rPr>
              <w:t>Physical</w:t>
            </w:r>
          </w:p>
        </w:tc>
        <w:tc>
          <w:tcPr>
            <w:tcW w:w="4290" w:type="dxa"/>
            <w:vAlign w:val="center"/>
          </w:tcPr>
          <w:p w14:paraId="43AB4D71" w14:textId="3F7F5ED6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Identify fitness components that support performance in badminton</w:t>
            </w:r>
          </w:p>
        </w:tc>
        <w:tc>
          <w:tcPr>
            <w:tcW w:w="630" w:type="dxa"/>
            <w:vMerge w:val="restart"/>
            <w:vAlign w:val="center"/>
          </w:tcPr>
          <w:p w14:paraId="1DC6CA95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 w:val="restart"/>
            <w:vAlign w:val="center"/>
          </w:tcPr>
          <w:p w14:paraId="6E568A7F" w14:textId="2F4CF650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090C1836" w14:textId="59A10AA8" w:rsidR="0083549C" w:rsidRPr="00FB71B1" w:rsidRDefault="0083549C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 w:val="restart"/>
            <w:vAlign w:val="center"/>
          </w:tcPr>
          <w:p w14:paraId="30097CA7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 w:val="restart"/>
            <w:vAlign w:val="center"/>
          </w:tcPr>
          <w:p w14:paraId="76FFCC82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 w:val="restart"/>
            <w:vAlign w:val="center"/>
          </w:tcPr>
          <w:p w14:paraId="4E55A01F" w14:textId="57924CB5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005F72C3" w14:textId="77777777" w:rsidTr="00FB71B1">
        <w:trPr>
          <w:trHeight w:val="350"/>
        </w:trPr>
        <w:tc>
          <w:tcPr>
            <w:tcW w:w="618" w:type="dxa"/>
            <w:vMerge/>
          </w:tcPr>
          <w:p w14:paraId="7BBC4C55" w14:textId="77777777" w:rsidR="00555F09" w:rsidRDefault="00555F09" w:rsidP="00555F09"/>
        </w:tc>
        <w:tc>
          <w:tcPr>
            <w:tcW w:w="577" w:type="dxa"/>
            <w:vMerge/>
          </w:tcPr>
          <w:p w14:paraId="01C94455" w14:textId="77777777" w:rsidR="00555F09" w:rsidRPr="00FB71B1" w:rsidRDefault="00555F09" w:rsidP="00555F09">
            <w:pPr>
              <w:rPr>
                <w:sz w:val="18"/>
                <w:szCs w:val="18"/>
              </w:rPr>
            </w:pPr>
          </w:p>
        </w:tc>
        <w:tc>
          <w:tcPr>
            <w:tcW w:w="4290" w:type="dxa"/>
            <w:vAlign w:val="center"/>
          </w:tcPr>
          <w:p w14:paraId="214F1047" w14:textId="7B329A11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Suggest methods of training relevant components of fitness</w:t>
            </w:r>
          </w:p>
        </w:tc>
        <w:tc>
          <w:tcPr>
            <w:tcW w:w="630" w:type="dxa"/>
            <w:vMerge/>
            <w:vAlign w:val="center"/>
          </w:tcPr>
          <w:p w14:paraId="71302B64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5FFD83A0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1BAF8B56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vAlign w:val="center"/>
          </w:tcPr>
          <w:p w14:paraId="38811F89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vAlign w:val="center"/>
          </w:tcPr>
          <w:p w14:paraId="4CA39493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3A87A205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6BD73CFB" w14:textId="77777777" w:rsidTr="00FB71B1">
        <w:trPr>
          <w:trHeight w:val="350"/>
        </w:trPr>
        <w:tc>
          <w:tcPr>
            <w:tcW w:w="618" w:type="dxa"/>
            <w:vMerge/>
          </w:tcPr>
          <w:p w14:paraId="37AB850D" w14:textId="77777777" w:rsidR="00555F09" w:rsidRDefault="00555F09" w:rsidP="00555F09"/>
        </w:tc>
        <w:tc>
          <w:tcPr>
            <w:tcW w:w="577" w:type="dxa"/>
            <w:vMerge/>
          </w:tcPr>
          <w:p w14:paraId="4A1C249B" w14:textId="77777777" w:rsidR="00555F09" w:rsidRPr="00FB71B1" w:rsidRDefault="00555F09" w:rsidP="00555F09">
            <w:pPr>
              <w:rPr>
                <w:sz w:val="18"/>
                <w:szCs w:val="18"/>
              </w:rPr>
            </w:pPr>
          </w:p>
        </w:tc>
        <w:tc>
          <w:tcPr>
            <w:tcW w:w="4290" w:type="dxa"/>
            <w:vAlign w:val="center"/>
          </w:tcPr>
          <w:p w14:paraId="34B522D4" w14:textId="566CF231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Choose appropriate activities for warm-up and cool-down</w:t>
            </w:r>
          </w:p>
        </w:tc>
        <w:tc>
          <w:tcPr>
            <w:tcW w:w="630" w:type="dxa"/>
            <w:vMerge/>
            <w:vAlign w:val="center"/>
          </w:tcPr>
          <w:p w14:paraId="2405F4A9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1387C27A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5A3C75F2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vAlign w:val="center"/>
          </w:tcPr>
          <w:p w14:paraId="5C85A485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vAlign w:val="center"/>
          </w:tcPr>
          <w:p w14:paraId="0E0579D5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031F88FE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09387047" w14:textId="77777777" w:rsidTr="00FB71B1">
        <w:trPr>
          <w:trHeight w:val="422"/>
        </w:trPr>
        <w:tc>
          <w:tcPr>
            <w:tcW w:w="618" w:type="dxa"/>
            <w:vMerge/>
          </w:tcPr>
          <w:p w14:paraId="1851EDBC" w14:textId="77777777" w:rsidR="00555F09" w:rsidRDefault="00555F09" w:rsidP="00555F09"/>
        </w:tc>
        <w:tc>
          <w:tcPr>
            <w:tcW w:w="577" w:type="dxa"/>
            <w:vMerge w:val="restart"/>
            <w:textDirection w:val="btLr"/>
          </w:tcPr>
          <w:p w14:paraId="1A19F780" w14:textId="6D49AA32" w:rsidR="00555F09" w:rsidRPr="00FB71B1" w:rsidRDefault="00555F09" w:rsidP="00555F09">
            <w:pPr>
              <w:ind w:left="113" w:right="113"/>
              <w:rPr>
                <w:sz w:val="18"/>
                <w:szCs w:val="18"/>
              </w:rPr>
            </w:pPr>
            <w:r w:rsidRPr="00FB71B1">
              <w:rPr>
                <w:sz w:val="18"/>
                <w:szCs w:val="18"/>
              </w:rPr>
              <w:t>Psychological</w:t>
            </w:r>
          </w:p>
        </w:tc>
        <w:tc>
          <w:tcPr>
            <w:tcW w:w="4290" w:type="dxa"/>
            <w:vAlign w:val="center"/>
          </w:tcPr>
          <w:p w14:paraId="7138B7CC" w14:textId="48F7CA48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Distinguish between clinical, coaching and research psychology</w:t>
            </w:r>
          </w:p>
        </w:tc>
        <w:tc>
          <w:tcPr>
            <w:tcW w:w="630" w:type="dxa"/>
            <w:vMerge w:val="restart"/>
            <w:vAlign w:val="center"/>
          </w:tcPr>
          <w:p w14:paraId="27F00632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 w:val="restart"/>
            <w:vAlign w:val="center"/>
          </w:tcPr>
          <w:p w14:paraId="3E2A7405" w14:textId="36921AC1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7DB1C512" w14:textId="585611EE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 w:val="restart"/>
            <w:vAlign w:val="center"/>
          </w:tcPr>
          <w:p w14:paraId="27E23AE7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 w:val="restart"/>
            <w:vAlign w:val="center"/>
          </w:tcPr>
          <w:p w14:paraId="2CFA7108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 w:val="restart"/>
            <w:vAlign w:val="center"/>
          </w:tcPr>
          <w:p w14:paraId="1ECF13D4" w14:textId="1222B3BD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23507712" w14:textId="77777777" w:rsidTr="00FB71B1">
        <w:trPr>
          <w:trHeight w:val="395"/>
        </w:trPr>
        <w:tc>
          <w:tcPr>
            <w:tcW w:w="618" w:type="dxa"/>
            <w:vMerge/>
          </w:tcPr>
          <w:p w14:paraId="3924F0E5" w14:textId="77777777" w:rsidR="00555F09" w:rsidRDefault="00555F09" w:rsidP="00555F09"/>
        </w:tc>
        <w:tc>
          <w:tcPr>
            <w:tcW w:w="577" w:type="dxa"/>
            <w:vMerge/>
          </w:tcPr>
          <w:p w14:paraId="593A41A1" w14:textId="77777777" w:rsidR="00555F09" w:rsidRPr="00FB71B1" w:rsidRDefault="00555F09" w:rsidP="00555F09">
            <w:pPr>
              <w:rPr>
                <w:sz w:val="18"/>
                <w:szCs w:val="18"/>
              </w:rPr>
            </w:pPr>
          </w:p>
        </w:tc>
        <w:tc>
          <w:tcPr>
            <w:tcW w:w="4290" w:type="dxa"/>
            <w:vAlign w:val="center"/>
          </w:tcPr>
          <w:p w14:paraId="2AF49F6C" w14:textId="6212C6FE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Select the components of a sports psychology model</w:t>
            </w:r>
          </w:p>
        </w:tc>
        <w:tc>
          <w:tcPr>
            <w:tcW w:w="630" w:type="dxa"/>
            <w:vMerge/>
            <w:vAlign w:val="center"/>
          </w:tcPr>
          <w:p w14:paraId="0594B539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34F90E05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519BA624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vAlign w:val="center"/>
          </w:tcPr>
          <w:p w14:paraId="5B418220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vAlign w:val="center"/>
          </w:tcPr>
          <w:p w14:paraId="7B29F7AA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140F2022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15E5E385" w14:textId="77777777" w:rsidTr="00FB71B1">
        <w:trPr>
          <w:trHeight w:val="404"/>
        </w:trPr>
        <w:tc>
          <w:tcPr>
            <w:tcW w:w="618" w:type="dxa"/>
            <w:vMerge/>
          </w:tcPr>
          <w:p w14:paraId="38EFE7B6" w14:textId="77777777" w:rsidR="00555F09" w:rsidRDefault="00555F09" w:rsidP="00555F09"/>
        </w:tc>
        <w:tc>
          <w:tcPr>
            <w:tcW w:w="577" w:type="dxa"/>
            <w:vMerge/>
          </w:tcPr>
          <w:p w14:paraId="66990A94" w14:textId="77777777" w:rsidR="00555F09" w:rsidRPr="00FB71B1" w:rsidRDefault="00555F09" w:rsidP="00555F09">
            <w:pPr>
              <w:rPr>
                <w:sz w:val="18"/>
                <w:szCs w:val="18"/>
              </w:rPr>
            </w:pPr>
          </w:p>
        </w:tc>
        <w:tc>
          <w:tcPr>
            <w:tcW w:w="4290" w:type="dxa"/>
            <w:vAlign w:val="center"/>
          </w:tcPr>
          <w:p w14:paraId="1837CB53" w14:textId="730765FB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Suggest example of practical applications of sports psychology</w:t>
            </w:r>
          </w:p>
        </w:tc>
        <w:tc>
          <w:tcPr>
            <w:tcW w:w="630" w:type="dxa"/>
            <w:vMerge/>
            <w:vAlign w:val="center"/>
          </w:tcPr>
          <w:p w14:paraId="2F7FF6C9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5B2B495F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26AA9EE0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vAlign w:val="center"/>
          </w:tcPr>
          <w:p w14:paraId="7A9DB749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vAlign w:val="center"/>
          </w:tcPr>
          <w:p w14:paraId="0F8D6967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3F114DE3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08EB9C3D" w14:textId="77777777" w:rsidTr="00FB71B1">
        <w:trPr>
          <w:trHeight w:val="467"/>
        </w:trPr>
        <w:tc>
          <w:tcPr>
            <w:tcW w:w="618" w:type="dxa"/>
            <w:vMerge/>
          </w:tcPr>
          <w:p w14:paraId="7F8FD0CB" w14:textId="77777777" w:rsidR="00555F09" w:rsidRDefault="00555F09" w:rsidP="00555F09"/>
        </w:tc>
        <w:tc>
          <w:tcPr>
            <w:tcW w:w="577" w:type="dxa"/>
            <w:vMerge w:val="restart"/>
            <w:textDirection w:val="btLr"/>
          </w:tcPr>
          <w:p w14:paraId="4B4A0AB5" w14:textId="3AE98C0C" w:rsidR="00555F09" w:rsidRPr="00FB71B1" w:rsidRDefault="00555F09" w:rsidP="00555F09">
            <w:pPr>
              <w:ind w:left="113" w:right="113"/>
              <w:jc w:val="center"/>
              <w:rPr>
                <w:sz w:val="18"/>
                <w:szCs w:val="18"/>
              </w:rPr>
            </w:pPr>
            <w:r w:rsidRPr="00FB71B1">
              <w:rPr>
                <w:sz w:val="18"/>
                <w:szCs w:val="18"/>
              </w:rPr>
              <w:t>Lifestyle</w:t>
            </w:r>
          </w:p>
        </w:tc>
        <w:tc>
          <w:tcPr>
            <w:tcW w:w="4290" w:type="dxa"/>
            <w:vAlign w:val="center"/>
          </w:tcPr>
          <w:p w14:paraId="7289B178" w14:textId="4C69D04C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List lifestyle factors that influence performance</w:t>
            </w:r>
          </w:p>
        </w:tc>
        <w:tc>
          <w:tcPr>
            <w:tcW w:w="630" w:type="dxa"/>
            <w:vMerge w:val="restart"/>
            <w:vAlign w:val="center"/>
          </w:tcPr>
          <w:p w14:paraId="276A4221" w14:textId="77777777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 w:val="restart"/>
            <w:vAlign w:val="center"/>
          </w:tcPr>
          <w:p w14:paraId="3277B771" w14:textId="1E1920BA" w:rsidR="00555F09" w:rsidRPr="00004031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35C54085" w14:textId="0FB8655A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 w:val="restart"/>
            <w:vAlign w:val="center"/>
          </w:tcPr>
          <w:p w14:paraId="6B48F951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 w:val="restart"/>
            <w:vAlign w:val="center"/>
          </w:tcPr>
          <w:p w14:paraId="699191CF" w14:textId="7777777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 w:val="restart"/>
            <w:vAlign w:val="center"/>
          </w:tcPr>
          <w:p w14:paraId="109395EF" w14:textId="45094567" w:rsidR="00555F09" w:rsidRPr="00FB71B1" w:rsidRDefault="00555F09" w:rsidP="00555F09">
            <w:pPr>
              <w:spacing w:beforeLines="40" w:before="96" w:afterLines="40" w:after="96"/>
              <w:jc w:val="center"/>
              <w:rPr>
                <w:sz w:val="20"/>
                <w:szCs w:val="20"/>
              </w:rPr>
            </w:pPr>
          </w:p>
        </w:tc>
      </w:tr>
      <w:tr w:rsidR="00555F09" w14:paraId="0415CED2" w14:textId="77777777" w:rsidTr="00FB71B1">
        <w:trPr>
          <w:trHeight w:val="422"/>
        </w:trPr>
        <w:tc>
          <w:tcPr>
            <w:tcW w:w="618" w:type="dxa"/>
            <w:vMerge/>
          </w:tcPr>
          <w:p w14:paraId="5CA51CAD" w14:textId="77777777" w:rsidR="00555F09" w:rsidRDefault="00555F09" w:rsidP="00555F09"/>
        </w:tc>
        <w:tc>
          <w:tcPr>
            <w:tcW w:w="577" w:type="dxa"/>
            <w:vMerge/>
          </w:tcPr>
          <w:p w14:paraId="4549EF17" w14:textId="77777777" w:rsidR="00555F09" w:rsidRDefault="00555F09" w:rsidP="00555F09"/>
        </w:tc>
        <w:tc>
          <w:tcPr>
            <w:tcW w:w="4290" w:type="dxa"/>
            <w:vAlign w:val="center"/>
          </w:tcPr>
          <w:p w14:paraId="406621D1" w14:textId="2A2DBA01" w:rsidR="00555F09" w:rsidRPr="00FB71B1" w:rsidRDefault="00555F09" w:rsidP="00555F09">
            <w:pPr>
              <w:rPr>
                <w:sz w:val="16"/>
                <w:szCs w:val="16"/>
              </w:rPr>
            </w:pPr>
            <w:r w:rsidRPr="00FB71B1">
              <w:rPr>
                <w:sz w:val="16"/>
                <w:szCs w:val="16"/>
              </w:rPr>
              <w:t>Select effective injury prevention / management techniques</w:t>
            </w:r>
          </w:p>
        </w:tc>
        <w:tc>
          <w:tcPr>
            <w:tcW w:w="630" w:type="dxa"/>
            <w:vMerge/>
            <w:vAlign w:val="center"/>
          </w:tcPr>
          <w:p w14:paraId="292C2E50" w14:textId="77777777" w:rsidR="00555F09" w:rsidRDefault="00555F09" w:rsidP="00555F09">
            <w:pPr>
              <w:jc w:val="center"/>
            </w:pPr>
          </w:p>
        </w:tc>
        <w:tc>
          <w:tcPr>
            <w:tcW w:w="630" w:type="dxa"/>
            <w:vMerge/>
            <w:vAlign w:val="center"/>
          </w:tcPr>
          <w:p w14:paraId="1EF96F4F" w14:textId="77777777" w:rsidR="00555F09" w:rsidRDefault="00555F09" w:rsidP="00555F09">
            <w:pPr>
              <w:jc w:val="center"/>
            </w:pPr>
          </w:p>
        </w:tc>
        <w:tc>
          <w:tcPr>
            <w:tcW w:w="2160" w:type="dxa"/>
            <w:vMerge/>
            <w:vAlign w:val="center"/>
          </w:tcPr>
          <w:p w14:paraId="622FDEAC" w14:textId="77777777" w:rsidR="00555F09" w:rsidRPr="00FB71B1" w:rsidRDefault="00555F09" w:rsidP="00555F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vAlign w:val="center"/>
          </w:tcPr>
          <w:p w14:paraId="617E566E" w14:textId="77777777" w:rsidR="00555F09" w:rsidRPr="00FB71B1" w:rsidRDefault="00555F09" w:rsidP="00555F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vAlign w:val="center"/>
          </w:tcPr>
          <w:p w14:paraId="46C6B405" w14:textId="77777777" w:rsidR="00555F09" w:rsidRPr="00FB71B1" w:rsidRDefault="00555F09" w:rsidP="00555F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4FF4F989" w14:textId="77777777" w:rsidR="00555F09" w:rsidRPr="00FB71B1" w:rsidRDefault="00555F09" w:rsidP="00555F09">
            <w:pPr>
              <w:jc w:val="center"/>
              <w:rPr>
                <w:sz w:val="20"/>
                <w:szCs w:val="20"/>
              </w:rPr>
            </w:pPr>
          </w:p>
        </w:tc>
      </w:tr>
    </w:tbl>
    <w:p w14:paraId="38528AF2" w14:textId="25985E64" w:rsidR="007A02AC" w:rsidRDefault="007A02AC"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04"/>
        <w:gridCol w:w="555"/>
        <w:gridCol w:w="646"/>
        <w:gridCol w:w="3780"/>
        <w:gridCol w:w="630"/>
        <w:gridCol w:w="630"/>
        <w:gridCol w:w="2160"/>
        <w:gridCol w:w="2340"/>
        <w:gridCol w:w="2340"/>
        <w:gridCol w:w="2379"/>
      </w:tblGrid>
      <w:tr w:rsidR="00DA2BD9" w14:paraId="58A514D0" w14:textId="77777777" w:rsidTr="00D64CC3">
        <w:trPr>
          <w:cantSplit/>
          <w:tblHeader/>
        </w:trPr>
        <w:tc>
          <w:tcPr>
            <w:tcW w:w="5485" w:type="dxa"/>
            <w:gridSpan w:val="4"/>
            <w:shd w:val="clear" w:color="auto" w:fill="D9D9D9" w:themeFill="background1" w:themeFillShade="D9"/>
            <w:vAlign w:val="center"/>
          </w:tcPr>
          <w:p w14:paraId="5A1595FC" w14:textId="77777777" w:rsidR="007A02AC" w:rsidRPr="00FB5DEB" w:rsidRDefault="007A02AC" w:rsidP="00763EE9">
            <w:pPr>
              <w:jc w:val="center"/>
              <w:rPr>
                <w:sz w:val="20"/>
                <w:szCs w:val="20"/>
              </w:rPr>
            </w:pPr>
            <w:r w:rsidRPr="00FB5DEB">
              <w:rPr>
                <w:sz w:val="20"/>
                <w:szCs w:val="20"/>
              </w:rPr>
              <w:lastRenderedPageBreak/>
              <w:t>The candidate has demonstrated that they can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0927C5CF" w14:textId="77777777" w:rsidR="007A02AC" w:rsidRPr="00190896" w:rsidRDefault="007A02AC" w:rsidP="00763EE9">
            <w:pPr>
              <w:jc w:val="center"/>
              <w:rPr>
                <w:sz w:val="18"/>
                <w:szCs w:val="18"/>
              </w:rPr>
            </w:pPr>
            <w:r w:rsidRPr="00190896">
              <w:rPr>
                <w:sz w:val="18"/>
                <w:szCs w:val="18"/>
              </w:rPr>
              <w:t>On-going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55DC40D5" w14:textId="77777777" w:rsidR="007A02AC" w:rsidRPr="00FB5DEB" w:rsidRDefault="007A02AC" w:rsidP="00763EE9">
            <w:pPr>
              <w:jc w:val="center"/>
              <w:rPr>
                <w:sz w:val="20"/>
                <w:szCs w:val="20"/>
              </w:rPr>
            </w:pPr>
            <w:r w:rsidRPr="00FB5DEB">
              <w:rPr>
                <w:sz w:val="20"/>
                <w:szCs w:val="20"/>
              </w:rPr>
              <w:t>C/NYC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7DB012C7" w14:textId="77777777" w:rsidR="007A02AC" w:rsidRPr="00434737" w:rsidRDefault="007A02AC" w:rsidP="00763EE9">
            <w:pPr>
              <w:jc w:val="center"/>
              <w:rPr>
                <w:sz w:val="20"/>
                <w:szCs w:val="20"/>
              </w:rPr>
            </w:pPr>
            <w:r w:rsidRPr="00434737">
              <w:rPr>
                <w:sz w:val="20"/>
                <w:szCs w:val="20"/>
              </w:rPr>
              <w:t>Day 1</w:t>
            </w:r>
          </w:p>
          <w:p w14:paraId="66CD4F9B" w14:textId="77777777" w:rsidR="007A02AC" w:rsidRPr="00434737" w:rsidRDefault="007A02AC" w:rsidP="00763EE9">
            <w:pPr>
              <w:jc w:val="center"/>
              <w:rPr>
                <w:sz w:val="20"/>
                <w:szCs w:val="20"/>
              </w:rPr>
            </w:pPr>
            <w:r w:rsidRPr="00434737">
              <w:rPr>
                <w:sz w:val="20"/>
                <w:szCs w:val="20"/>
              </w:rPr>
              <w:t>comments</w:t>
            </w:r>
          </w:p>
        </w:tc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6D73DC20" w14:textId="77777777" w:rsidR="007A02AC" w:rsidRPr="00434737" w:rsidRDefault="007A02AC" w:rsidP="00763EE9">
            <w:pPr>
              <w:jc w:val="center"/>
              <w:rPr>
                <w:sz w:val="20"/>
                <w:szCs w:val="20"/>
              </w:rPr>
            </w:pPr>
            <w:r w:rsidRPr="00434737">
              <w:rPr>
                <w:sz w:val="20"/>
                <w:szCs w:val="20"/>
              </w:rPr>
              <w:t>Day 2</w:t>
            </w:r>
          </w:p>
          <w:p w14:paraId="10D0AA45" w14:textId="77777777" w:rsidR="007A02AC" w:rsidRPr="00434737" w:rsidRDefault="007A02AC" w:rsidP="00763EE9">
            <w:pPr>
              <w:jc w:val="center"/>
              <w:rPr>
                <w:sz w:val="20"/>
                <w:szCs w:val="20"/>
              </w:rPr>
            </w:pPr>
            <w:r w:rsidRPr="00434737">
              <w:rPr>
                <w:sz w:val="20"/>
                <w:szCs w:val="20"/>
              </w:rPr>
              <w:t>comments</w:t>
            </w:r>
          </w:p>
        </w:tc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3020C93F" w14:textId="77777777" w:rsidR="007A02AC" w:rsidRPr="00434737" w:rsidRDefault="007A02AC" w:rsidP="00763EE9">
            <w:pPr>
              <w:jc w:val="center"/>
              <w:rPr>
                <w:sz w:val="20"/>
                <w:szCs w:val="20"/>
              </w:rPr>
            </w:pPr>
            <w:r w:rsidRPr="00434737">
              <w:rPr>
                <w:sz w:val="20"/>
                <w:szCs w:val="20"/>
              </w:rPr>
              <w:t>Day 3</w:t>
            </w:r>
          </w:p>
          <w:p w14:paraId="74D547DB" w14:textId="77777777" w:rsidR="007A02AC" w:rsidRPr="00434737" w:rsidRDefault="007A02AC" w:rsidP="00763EE9">
            <w:pPr>
              <w:jc w:val="center"/>
              <w:rPr>
                <w:sz w:val="20"/>
                <w:szCs w:val="20"/>
              </w:rPr>
            </w:pPr>
            <w:r w:rsidRPr="00434737">
              <w:rPr>
                <w:sz w:val="20"/>
                <w:szCs w:val="20"/>
              </w:rPr>
              <w:t>comments</w:t>
            </w:r>
          </w:p>
        </w:tc>
        <w:tc>
          <w:tcPr>
            <w:tcW w:w="2379" w:type="dxa"/>
            <w:shd w:val="clear" w:color="auto" w:fill="D9D9D9" w:themeFill="background1" w:themeFillShade="D9"/>
            <w:vAlign w:val="center"/>
          </w:tcPr>
          <w:p w14:paraId="353291D3" w14:textId="77777777" w:rsidR="007A02AC" w:rsidRDefault="007A02AC" w:rsidP="00763EE9">
            <w:pPr>
              <w:jc w:val="center"/>
              <w:rPr>
                <w:sz w:val="20"/>
                <w:szCs w:val="20"/>
              </w:rPr>
            </w:pPr>
            <w:r w:rsidRPr="00434737">
              <w:rPr>
                <w:sz w:val="20"/>
                <w:szCs w:val="20"/>
              </w:rPr>
              <w:t>Day 4</w:t>
            </w:r>
          </w:p>
          <w:p w14:paraId="70110977" w14:textId="77777777" w:rsidR="007A02AC" w:rsidRPr="00434737" w:rsidRDefault="007A02AC" w:rsidP="00763EE9">
            <w:pPr>
              <w:jc w:val="center"/>
              <w:rPr>
                <w:sz w:val="20"/>
                <w:szCs w:val="20"/>
              </w:rPr>
            </w:pPr>
            <w:r w:rsidRPr="00434737">
              <w:rPr>
                <w:sz w:val="20"/>
                <w:szCs w:val="20"/>
              </w:rPr>
              <w:t xml:space="preserve"> comments</w:t>
            </w:r>
          </w:p>
        </w:tc>
      </w:tr>
      <w:tr w:rsidR="00555F09" w:rsidRPr="00694B78" w14:paraId="7F4F6BFA" w14:textId="77777777" w:rsidTr="00D64CC3">
        <w:trPr>
          <w:cantSplit/>
          <w:trHeight w:val="305"/>
        </w:trPr>
        <w:tc>
          <w:tcPr>
            <w:tcW w:w="504" w:type="dxa"/>
            <w:vMerge w:val="restart"/>
            <w:textDirection w:val="btLr"/>
            <w:vAlign w:val="center"/>
          </w:tcPr>
          <w:p w14:paraId="501C4FB2" w14:textId="77777777" w:rsidR="00555F09" w:rsidRPr="00BC78F0" w:rsidRDefault="00555F09" w:rsidP="00555F09">
            <w:pPr>
              <w:ind w:left="113" w:right="113"/>
              <w:jc w:val="center"/>
              <w:rPr>
                <w:b/>
              </w:rPr>
            </w:pPr>
            <w:r w:rsidRPr="00BC78F0">
              <w:rPr>
                <w:b/>
              </w:rPr>
              <w:t>Coaching Process</w:t>
            </w:r>
          </w:p>
        </w:tc>
        <w:tc>
          <w:tcPr>
            <w:tcW w:w="555" w:type="dxa"/>
            <w:vMerge w:val="restart"/>
            <w:textDirection w:val="btLr"/>
            <w:vAlign w:val="center"/>
          </w:tcPr>
          <w:p w14:paraId="692A3B39" w14:textId="77777777" w:rsidR="00555F09" w:rsidRPr="00190896" w:rsidRDefault="00555F09" w:rsidP="00555F09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r w:rsidRPr="00190896">
              <w:rPr>
                <w:b/>
                <w:sz w:val="16"/>
                <w:szCs w:val="16"/>
              </w:rPr>
              <w:t>Planning</w:t>
            </w:r>
          </w:p>
        </w:tc>
        <w:tc>
          <w:tcPr>
            <w:tcW w:w="4426" w:type="dxa"/>
            <w:gridSpan w:val="2"/>
            <w:vAlign w:val="center"/>
          </w:tcPr>
          <w:p w14:paraId="142EF890" w14:textId="77777777" w:rsidR="00555F09" w:rsidRPr="00DA2BD9" w:rsidRDefault="00555F09" w:rsidP="00555F09">
            <w:pPr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>Establish a safe training environment</w:t>
            </w:r>
          </w:p>
        </w:tc>
        <w:tc>
          <w:tcPr>
            <w:tcW w:w="630" w:type="dxa"/>
            <w:vMerge w:val="restart"/>
            <w:vAlign w:val="center"/>
          </w:tcPr>
          <w:p w14:paraId="690273A4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 w:val="restart"/>
            <w:vAlign w:val="center"/>
          </w:tcPr>
          <w:p w14:paraId="1E1B57C9" w14:textId="51CA1203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1A038181" w14:textId="6B5FDD09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 w:val="restart"/>
            <w:vAlign w:val="center"/>
          </w:tcPr>
          <w:p w14:paraId="138BF048" w14:textId="1FF9EB71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 w:val="restart"/>
            <w:vAlign w:val="center"/>
          </w:tcPr>
          <w:p w14:paraId="7A8DB964" w14:textId="22728F8D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 w:val="restart"/>
            <w:vAlign w:val="center"/>
          </w:tcPr>
          <w:p w14:paraId="2A0E3D39" w14:textId="434AAA42" w:rsidR="003B5868" w:rsidRPr="00694B78" w:rsidRDefault="003B5868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555F09" w:rsidRPr="00694B78" w14:paraId="1ECD478D" w14:textId="77777777" w:rsidTr="00D64CC3">
        <w:trPr>
          <w:trHeight w:val="260"/>
        </w:trPr>
        <w:tc>
          <w:tcPr>
            <w:tcW w:w="504" w:type="dxa"/>
            <w:vMerge/>
          </w:tcPr>
          <w:p w14:paraId="24EE3F79" w14:textId="77777777" w:rsidR="00555F09" w:rsidRDefault="00555F09" w:rsidP="00555F09"/>
        </w:tc>
        <w:tc>
          <w:tcPr>
            <w:tcW w:w="555" w:type="dxa"/>
            <w:vMerge/>
          </w:tcPr>
          <w:p w14:paraId="6305BCED" w14:textId="77777777" w:rsidR="00555F09" w:rsidRPr="00190896" w:rsidRDefault="00555F09" w:rsidP="00555F09">
            <w:pPr>
              <w:rPr>
                <w:sz w:val="16"/>
                <w:szCs w:val="16"/>
              </w:rPr>
            </w:pPr>
          </w:p>
        </w:tc>
        <w:tc>
          <w:tcPr>
            <w:tcW w:w="4426" w:type="dxa"/>
            <w:gridSpan w:val="2"/>
            <w:vAlign w:val="center"/>
          </w:tcPr>
          <w:p w14:paraId="6E2DC43C" w14:textId="77777777" w:rsidR="00555F09" w:rsidRPr="00DA2BD9" w:rsidRDefault="00555F09" w:rsidP="00555F09">
            <w:pPr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>Evaluate a group of players</w:t>
            </w:r>
          </w:p>
        </w:tc>
        <w:tc>
          <w:tcPr>
            <w:tcW w:w="630" w:type="dxa"/>
            <w:vMerge/>
            <w:vAlign w:val="center"/>
          </w:tcPr>
          <w:p w14:paraId="6CCE2077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3AC05A02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0049E469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2DCC2FEA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0D56FE73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5D6C4CDB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555F09" w:rsidRPr="00694B78" w14:paraId="3EF85A97" w14:textId="77777777" w:rsidTr="00D64CC3">
        <w:trPr>
          <w:trHeight w:val="260"/>
        </w:trPr>
        <w:tc>
          <w:tcPr>
            <w:tcW w:w="504" w:type="dxa"/>
            <w:vMerge/>
          </w:tcPr>
          <w:p w14:paraId="443EA578" w14:textId="77777777" w:rsidR="00555F09" w:rsidRDefault="00555F09" w:rsidP="00555F09"/>
        </w:tc>
        <w:tc>
          <w:tcPr>
            <w:tcW w:w="555" w:type="dxa"/>
            <w:vMerge/>
          </w:tcPr>
          <w:p w14:paraId="325EBDBE" w14:textId="77777777" w:rsidR="00555F09" w:rsidRPr="00190896" w:rsidRDefault="00555F09" w:rsidP="00555F09">
            <w:pPr>
              <w:rPr>
                <w:sz w:val="16"/>
                <w:szCs w:val="16"/>
              </w:rPr>
            </w:pPr>
          </w:p>
        </w:tc>
        <w:tc>
          <w:tcPr>
            <w:tcW w:w="4426" w:type="dxa"/>
            <w:gridSpan w:val="2"/>
            <w:vAlign w:val="center"/>
          </w:tcPr>
          <w:p w14:paraId="77A1F0FF" w14:textId="77777777" w:rsidR="00555F09" w:rsidRPr="00DA2BD9" w:rsidRDefault="00555F09" w:rsidP="00555F09">
            <w:pPr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>Set effective goals for a series of sessions</w:t>
            </w:r>
          </w:p>
        </w:tc>
        <w:tc>
          <w:tcPr>
            <w:tcW w:w="630" w:type="dxa"/>
            <w:vMerge/>
            <w:vAlign w:val="center"/>
          </w:tcPr>
          <w:p w14:paraId="1AA751B6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1FF67C53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4E0C4163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47354683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61DED75F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3CF931CD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555F09" w:rsidRPr="00694B78" w14:paraId="14D86B57" w14:textId="77777777" w:rsidTr="00D64CC3">
        <w:trPr>
          <w:trHeight w:val="260"/>
        </w:trPr>
        <w:tc>
          <w:tcPr>
            <w:tcW w:w="504" w:type="dxa"/>
            <w:vMerge/>
          </w:tcPr>
          <w:p w14:paraId="58B839E1" w14:textId="77777777" w:rsidR="00555F09" w:rsidRDefault="00555F09" w:rsidP="00555F09"/>
        </w:tc>
        <w:tc>
          <w:tcPr>
            <w:tcW w:w="555" w:type="dxa"/>
            <w:vMerge/>
          </w:tcPr>
          <w:p w14:paraId="2E916393" w14:textId="77777777" w:rsidR="00555F09" w:rsidRPr="00190896" w:rsidRDefault="00555F09" w:rsidP="00555F09">
            <w:pPr>
              <w:rPr>
                <w:sz w:val="16"/>
                <w:szCs w:val="16"/>
              </w:rPr>
            </w:pPr>
          </w:p>
        </w:tc>
        <w:tc>
          <w:tcPr>
            <w:tcW w:w="4426" w:type="dxa"/>
            <w:gridSpan w:val="2"/>
            <w:vAlign w:val="center"/>
          </w:tcPr>
          <w:p w14:paraId="1AA5DB64" w14:textId="77777777" w:rsidR="00555F09" w:rsidRPr="00DA2BD9" w:rsidRDefault="00555F09" w:rsidP="00555F09">
            <w:pPr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>Provide linked session plans that build towards set goals</w:t>
            </w:r>
          </w:p>
        </w:tc>
        <w:tc>
          <w:tcPr>
            <w:tcW w:w="630" w:type="dxa"/>
            <w:vMerge/>
            <w:vAlign w:val="center"/>
          </w:tcPr>
          <w:p w14:paraId="67DE4EC3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56807AF6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19FA0D54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28DE20D1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6C9DA879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77550CC9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555F09" w:rsidRPr="00694B78" w14:paraId="0331678A" w14:textId="77777777" w:rsidTr="00D64CC3">
        <w:trPr>
          <w:trHeight w:val="440"/>
        </w:trPr>
        <w:tc>
          <w:tcPr>
            <w:tcW w:w="504" w:type="dxa"/>
            <w:vMerge/>
          </w:tcPr>
          <w:p w14:paraId="4D9AA6DF" w14:textId="77777777" w:rsidR="00555F09" w:rsidRDefault="00555F09" w:rsidP="00555F09"/>
        </w:tc>
        <w:tc>
          <w:tcPr>
            <w:tcW w:w="555" w:type="dxa"/>
            <w:vMerge/>
          </w:tcPr>
          <w:p w14:paraId="410090AE" w14:textId="77777777" w:rsidR="00555F09" w:rsidRPr="00190896" w:rsidRDefault="00555F09" w:rsidP="00555F09">
            <w:pPr>
              <w:rPr>
                <w:sz w:val="16"/>
                <w:szCs w:val="16"/>
              </w:rPr>
            </w:pPr>
          </w:p>
        </w:tc>
        <w:tc>
          <w:tcPr>
            <w:tcW w:w="4426" w:type="dxa"/>
            <w:gridSpan w:val="2"/>
            <w:vAlign w:val="center"/>
          </w:tcPr>
          <w:p w14:paraId="4DBB2A9E" w14:textId="77777777" w:rsidR="00555F09" w:rsidRPr="00DA2BD9" w:rsidRDefault="00555F09" w:rsidP="00555F09">
            <w:pPr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>Provide session plans with enough detail to be delivered by others</w:t>
            </w:r>
          </w:p>
        </w:tc>
        <w:tc>
          <w:tcPr>
            <w:tcW w:w="630" w:type="dxa"/>
            <w:vMerge/>
            <w:vAlign w:val="center"/>
          </w:tcPr>
          <w:p w14:paraId="205ECD36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6FF353FA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64E982F9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6D526CB0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0E207ACD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0F13BC74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555F09" w:rsidRPr="00694B78" w14:paraId="3D66352F" w14:textId="77777777" w:rsidTr="00D64CC3">
        <w:trPr>
          <w:trHeight w:val="260"/>
        </w:trPr>
        <w:tc>
          <w:tcPr>
            <w:tcW w:w="504" w:type="dxa"/>
            <w:vMerge/>
          </w:tcPr>
          <w:p w14:paraId="195DD1DB" w14:textId="77777777" w:rsidR="00555F09" w:rsidRDefault="00555F09" w:rsidP="00555F09"/>
        </w:tc>
        <w:tc>
          <w:tcPr>
            <w:tcW w:w="555" w:type="dxa"/>
            <w:vMerge w:val="restart"/>
            <w:textDirection w:val="btLr"/>
            <w:vAlign w:val="center"/>
          </w:tcPr>
          <w:p w14:paraId="3F48854B" w14:textId="77777777" w:rsidR="00555F09" w:rsidRPr="00190896" w:rsidRDefault="00555F09" w:rsidP="00555F09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r w:rsidRPr="00190896">
              <w:rPr>
                <w:b/>
                <w:sz w:val="16"/>
                <w:szCs w:val="16"/>
              </w:rPr>
              <w:t>Delivery</w:t>
            </w:r>
          </w:p>
        </w:tc>
        <w:tc>
          <w:tcPr>
            <w:tcW w:w="646" w:type="dxa"/>
            <w:vMerge w:val="restart"/>
            <w:textDirection w:val="btLr"/>
            <w:vAlign w:val="center"/>
          </w:tcPr>
          <w:p w14:paraId="5C2E6AB5" w14:textId="77777777" w:rsidR="00555F09" w:rsidRPr="00190896" w:rsidRDefault="00555F09" w:rsidP="00555F09">
            <w:pPr>
              <w:ind w:left="113" w:right="113"/>
              <w:jc w:val="center"/>
              <w:rPr>
                <w:sz w:val="16"/>
                <w:szCs w:val="16"/>
              </w:rPr>
            </w:pPr>
            <w:r w:rsidRPr="00190896">
              <w:rPr>
                <w:sz w:val="16"/>
                <w:szCs w:val="16"/>
              </w:rPr>
              <w:t>Communication</w:t>
            </w:r>
          </w:p>
        </w:tc>
        <w:tc>
          <w:tcPr>
            <w:tcW w:w="3780" w:type="dxa"/>
            <w:vAlign w:val="center"/>
          </w:tcPr>
          <w:p w14:paraId="7BC08122" w14:textId="77777777" w:rsidR="00555F09" w:rsidRPr="00DA2BD9" w:rsidRDefault="00555F09" w:rsidP="00555F09">
            <w:pPr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>Use short, simple, correct, explanations</w:t>
            </w:r>
          </w:p>
        </w:tc>
        <w:tc>
          <w:tcPr>
            <w:tcW w:w="630" w:type="dxa"/>
            <w:vMerge w:val="restart"/>
            <w:vAlign w:val="center"/>
          </w:tcPr>
          <w:p w14:paraId="2326FE53" w14:textId="29A42D30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 w:val="restart"/>
            <w:vAlign w:val="center"/>
          </w:tcPr>
          <w:p w14:paraId="29F76B21" w14:textId="0CD02222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13D59494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 w:val="restart"/>
            <w:vAlign w:val="center"/>
          </w:tcPr>
          <w:p w14:paraId="03B19F1A" w14:textId="1576E231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 w:val="restart"/>
            <w:vAlign w:val="center"/>
          </w:tcPr>
          <w:p w14:paraId="503157CD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 w:val="restart"/>
            <w:vAlign w:val="center"/>
          </w:tcPr>
          <w:p w14:paraId="10022586" w14:textId="197BDE5B" w:rsidR="003B5868" w:rsidRPr="00694B78" w:rsidRDefault="003B5868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555F09" w:rsidRPr="00694B78" w14:paraId="4E43BB39" w14:textId="77777777" w:rsidTr="00D64CC3">
        <w:trPr>
          <w:trHeight w:val="350"/>
        </w:trPr>
        <w:tc>
          <w:tcPr>
            <w:tcW w:w="504" w:type="dxa"/>
            <w:vMerge/>
          </w:tcPr>
          <w:p w14:paraId="15132C0F" w14:textId="77777777" w:rsidR="00555F09" w:rsidRDefault="00555F09" w:rsidP="00555F09"/>
        </w:tc>
        <w:tc>
          <w:tcPr>
            <w:tcW w:w="555" w:type="dxa"/>
            <w:vMerge/>
          </w:tcPr>
          <w:p w14:paraId="1B8E0914" w14:textId="77777777" w:rsidR="00555F09" w:rsidRPr="00190896" w:rsidRDefault="00555F09" w:rsidP="00555F09">
            <w:pPr>
              <w:rPr>
                <w:sz w:val="16"/>
                <w:szCs w:val="16"/>
              </w:rPr>
            </w:pPr>
          </w:p>
        </w:tc>
        <w:tc>
          <w:tcPr>
            <w:tcW w:w="646" w:type="dxa"/>
            <w:vMerge/>
            <w:textDirection w:val="btLr"/>
          </w:tcPr>
          <w:p w14:paraId="32FEFEA3" w14:textId="77777777" w:rsidR="00555F09" w:rsidRPr="00190896" w:rsidRDefault="00555F09" w:rsidP="00555F09">
            <w:pPr>
              <w:ind w:left="113" w:right="113"/>
              <w:rPr>
                <w:sz w:val="16"/>
                <w:szCs w:val="16"/>
              </w:rPr>
            </w:pPr>
          </w:p>
        </w:tc>
        <w:tc>
          <w:tcPr>
            <w:tcW w:w="3780" w:type="dxa"/>
            <w:vAlign w:val="center"/>
          </w:tcPr>
          <w:p w14:paraId="7B7B79CB" w14:textId="77777777" w:rsidR="00555F09" w:rsidRPr="00DA2BD9" w:rsidRDefault="00555F09" w:rsidP="00555F09">
            <w:pPr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>Use basic questioning to support learning</w:t>
            </w:r>
          </w:p>
        </w:tc>
        <w:tc>
          <w:tcPr>
            <w:tcW w:w="630" w:type="dxa"/>
            <w:vMerge/>
            <w:vAlign w:val="center"/>
          </w:tcPr>
          <w:p w14:paraId="4AFC64FF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4FBB550A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60BA48A2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65814D2F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2C7AF837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04911E4A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555F09" w:rsidRPr="00694B78" w14:paraId="7F1803DA" w14:textId="77777777" w:rsidTr="00D64CC3">
        <w:trPr>
          <w:trHeight w:val="350"/>
        </w:trPr>
        <w:tc>
          <w:tcPr>
            <w:tcW w:w="504" w:type="dxa"/>
            <w:vMerge/>
          </w:tcPr>
          <w:p w14:paraId="17725858" w14:textId="77777777" w:rsidR="00555F09" w:rsidRDefault="00555F09" w:rsidP="00555F09"/>
        </w:tc>
        <w:tc>
          <w:tcPr>
            <w:tcW w:w="555" w:type="dxa"/>
            <w:vMerge/>
          </w:tcPr>
          <w:p w14:paraId="18B3EB42" w14:textId="77777777" w:rsidR="00555F09" w:rsidRPr="00190896" w:rsidRDefault="00555F09" w:rsidP="00555F09">
            <w:pPr>
              <w:rPr>
                <w:sz w:val="16"/>
                <w:szCs w:val="16"/>
              </w:rPr>
            </w:pPr>
          </w:p>
        </w:tc>
        <w:tc>
          <w:tcPr>
            <w:tcW w:w="646" w:type="dxa"/>
            <w:vMerge/>
            <w:textDirection w:val="btLr"/>
          </w:tcPr>
          <w:p w14:paraId="4954FACC" w14:textId="77777777" w:rsidR="00555F09" w:rsidRPr="00190896" w:rsidRDefault="00555F09" w:rsidP="00555F09">
            <w:pPr>
              <w:ind w:left="113" w:right="113"/>
              <w:rPr>
                <w:sz w:val="16"/>
                <w:szCs w:val="16"/>
              </w:rPr>
            </w:pPr>
          </w:p>
        </w:tc>
        <w:tc>
          <w:tcPr>
            <w:tcW w:w="3780" w:type="dxa"/>
            <w:vAlign w:val="center"/>
          </w:tcPr>
          <w:p w14:paraId="5C264A4F" w14:textId="77777777" w:rsidR="00555F09" w:rsidRPr="00DA2BD9" w:rsidRDefault="00555F09" w:rsidP="00555F09">
            <w:pPr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>Provide short, precise feedback</w:t>
            </w:r>
          </w:p>
        </w:tc>
        <w:tc>
          <w:tcPr>
            <w:tcW w:w="630" w:type="dxa"/>
            <w:vMerge/>
            <w:vAlign w:val="center"/>
          </w:tcPr>
          <w:p w14:paraId="43FDAF9C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7646D7A0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16CAFACE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0404770C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3A57C267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53C9C85A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555F09" w:rsidRPr="00694B78" w14:paraId="45404848" w14:textId="77777777" w:rsidTr="00D64CC3">
        <w:trPr>
          <w:trHeight w:val="440"/>
        </w:trPr>
        <w:tc>
          <w:tcPr>
            <w:tcW w:w="504" w:type="dxa"/>
            <w:vMerge/>
          </w:tcPr>
          <w:p w14:paraId="5758B642" w14:textId="77777777" w:rsidR="00555F09" w:rsidRDefault="00555F09" w:rsidP="00555F09"/>
        </w:tc>
        <w:tc>
          <w:tcPr>
            <w:tcW w:w="555" w:type="dxa"/>
            <w:vMerge/>
          </w:tcPr>
          <w:p w14:paraId="0154E9C2" w14:textId="77777777" w:rsidR="00555F09" w:rsidRPr="00190896" w:rsidRDefault="00555F09" w:rsidP="00555F09">
            <w:pPr>
              <w:rPr>
                <w:sz w:val="16"/>
                <w:szCs w:val="16"/>
              </w:rPr>
            </w:pPr>
          </w:p>
        </w:tc>
        <w:tc>
          <w:tcPr>
            <w:tcW w:w="646" w:type="dxa"/>
            <w:vMerge/>
            <w:textDirection w:val="btLr"/>
          </w:tcPr>
          <w:p w14:paraId="31985A8B" w14:textId="77777777" w:rsidR="00555F09" w:rsidRPr="00190896" w:rsidRDefault="00555F09" w:rsidP="00555F09">
            <w:pPr>
              <w:ind w:left="113" w:right="113"/>
              <w:rPr>
                <w:sz w:val="16"/>
                <w:szCs w:val="16"/>
              </w:rPr>
            </w:pPr>
          </w:p>
        </w:tc>
        <w:tc>
          <w:tcPr>
            <w:tcW w:w="3780" w:type="dxa"/>
            <w:vAlign w:val="center"/>
          </w:tcPr>
          <w:p w14:paraId="3CD660A3" w14:textId="77777777" w:rsidR="00555F09" w:rsidRPr="00DA2BD9" w:rsidRDefault="00555F09" w:rsidP="00555F09">
            <w:pPr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>Use tone and body language that is dynamic and engaging</w:t>
            </w:r>
          </w:p>
        </w:tc>
        <w:tc>
          <w:tcPr>
            <w:tcW w:w="630" w:type="dxa"/>
            <w:vMerge/>
            <w:vAlign w:val="center"/>
          </w:tcPr>
          <w:p w14:paraId="07461FE7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28429213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1CEA9C60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6F7DCE90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486A5349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320A03CB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555F09" w:rsidRPr="00694B78" w14:paraId="6A456F61" w14:textId="77777777" w:rsidTr="00D64CC3">
        <w:trPr>
          <w:cantSplit/>
          <w:trHeight w:val="710"/>
        </w:trPr>
        <w:tc>
          <w:tcPr>
            <w:tcW w:w="504" w:type="dxa"/>
            <w:vMerge/>
          </w:tcPr>
          <w:p w14:paraId="4E21BB36" w14:textId="77777777" w:rsidR="00555F09" w:rsidRDefault="00555F09" w:rsidP="00555F09"/>
        </w:tc>
        <w:tc>
          <w:tcPr>
            <w:tcW w:w="555" w:type="dxa"/>
            <w:vMerge/>
          </w:tcPr>
          <w:p w14:paraId="7F17E446" w14:textId="77777777" w:rsidR="00555F09" w:rsidRPr="00190896" w:rsidRDefault="00555F09" w:rsidP="00555F09">
            <w:pPr>
              <w:rPr>
                <w:sz w:val="16"/>
                <w:szCs w:val="16"/>
              </w:rPr>
            </w:pPr>
          </w:p>
        </w:tc>
        <w:tc>
          <w:tcPr>
            <w:tcW w:w="646" w:type="dxa"/>
            <w:textDirection w:val="btLr"/>
            <w:vAlign w:val="center"/>
          </w:tcPr>
          <w:p w14:paraId="529D5394" w14:textId="77777777" w:rsidR="00555F09" w:rsidRPr="00DA2BD9" w:rsidRDefault="00555F09" w:rsidP="00555F09">
            <w:pPr>
              <w:ind w:left="113" w:right="113"/>
              <w:jc w:val="center"/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>Demos</w:t>
            </w:r>
          </w:p>
        </w:tc>
        <w:tc>
          <w:tcPr>
            <w:tcW w:w="3780" w:type="dxa"/>
            <w:vAlign w:val="center"/>
          </w:tcPr>
          <w:p w14:paraId="789C423C" w14:textId="77777777" w:rsidR="00555F09" w:rsidRPr="00DA2BD9" w:rsidRDefault="00555F09" w:rsidP="00555F09">
            <w:pPr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>Provide technically accurate demonstrations</w:t>
            </w:r>
          </w:p>
        </w:tc>
        <w:tc>
          <w:tcPr>
            <w:tcW w:w="630" w:type="dxa"/>
            <w:vAlign w:val="center"/>
          </w:tcPr>
          <w:p w14:paraId="1DA5E019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Align w:val="center"/>
          </w:tcPr>
          <w:p w14:paraId="7F92F2EC" w14:textId="4AEBD5B1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437E51C1" w14:textId="062A9CAA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60132311" w14:textId="11E9A1AB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593527BA" w14:textId="333EF92A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Align w:val="center"/>
          </w:tcPr>
          <w:p w14:paraId="674201A1" w14:textId="365D4579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190896" w:rsidRPr="00694B78" w14:paraId="4DC1A555" w14:textId="77777777" w:rsidTr="00D64CC3">
        <w:tc>
          <w:tcPr>
            <w:tcW w:w="504" w:type="dxa"/>
            <w:vMerge/>
          </w:tcPr>
          <w:p w14:paraId="04CEB9AE" w14:textId="77777777" w:rsidR="00190896" w:rsidRDefault="00190896" w:rsidP="00763EE9"/>
        </w:tc>
        <w:tc>
          <w:tcPr>
            <w:tcW w:w="555" w:type="dxa"/>
            <w:vMerge/>
          </w:tcPr>
          <w:p w14:paraId="09B5E8BC" w14:textId="77777777" w:rsidR="00190896" w:rsidRPr="00190896" w:rsidRDefault="00190896" w:rsidP="00763EE9">
            <w:pPr>
              <w:rPr>
                <w:sz w:val="16"/>
                <w:szCs w:val="16"/>
              </w:rPr>
            </w:pPr>
          </w:p>
        </w:tc>
        <w:tc>
          <w:tcPr>
            <w:tcW w:w="646" w:type="dxa"/>
            <w:vMerge w:val="restart"/>
            <w:textDirection w:val="btLr"/>
            <w:vAlign w:val="center"/>
          </w:tcPr>
          <w:p w14:paraId="22AE2155" w14:textId="77777777" w:rsidR="00190896" w:rsidRPr="00190896" w:rsidRDefault="00190896" w:rsidP="00763EE9">
            <w:pPr>
              <w:ind w:left="113" w:right="113"/>
              <w:jc w:val="center"/>
              <w:rPr>
                <w:sz w:val="16"/>
                <w:szCs w:val="16"/>
              </w:rPr>
            </w:pPr>
            <w:r w:rsidRPr="00190896">
              <w:rPr>
                <w:sz w:val="16"/>
                <w:szCs w:val="16"/>
              </w:rPr>
              <w:t>Practices</w:t>
            </w:r>
          </w:p>
        </w:tc>
        <w:tc>
          <w:tcPr>
            <w:tcW w:w="3780" w:type="dxa"/>
            <w:vAlign w:val="center"/>
          </w:tcPr>
          <w:p w14:paraId="0D4173BA" w14:textId="77777777" w:rsidR="00190896" w:rsidRPr="00DA2BD9" w:rsidRDefault="00190896" w:rsidP="00763EE9">
            <w:pPr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 xml:space="preserve">Selects appropriate practices to develop physical, </w:t>
            </w:r>
            <w:proofErr w:type="gramStart"/>
            <w:r w:rsidRPr="00DA2BD9">
              <w:rPr>
                <w:sz w:val="16"/>
                <w:szCs w:val="16"/>
              </w:rPr>
              <w:t>technical</w:t>
            </w:r>
            <w:proofErr w:type="gramEnd"/>
            <w:r w:rsidRPr="00DA2BD9">
              <w:rPr>
                <w:sz w:val="16"/>
                <w:szCs w:val="16"/>
              </w:rPr>
              <w:t xml:space="preserve"> or tactical aspects</w:t>
            </w:r>
          </w:p>
        </w:tc>
        <w:tc>
          <w:tcPr>
            <w:tcW w:w="630" w:type="dxa"/>
            <w:vMerge w:val="restart"/>
            <w:vAlign w:val="center"/>
          </w:tcPr>
          <w:p w14:paraId="230162BD" w14:textId="77777777" w:rsidR="00190896" w:rsidRPr="00B85F2A" w:rsidRDefault="00190896" w:rsidP="00763EE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 w:val="restart"/>
            <w:vAlign w:val="center"/>
          </w:tcPr>
          <w:p w14:paraId="0735C109" w14:textId="77777777" w:rsidR="00190896" w:rsidRPr="00B85F2A" w:rsidRDefault="00190896" w:rsidP="00763EE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343B179D" w14:textId="5471C675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 w:val="restart"/>
            <w:vAlign w:val="center"/>
          </w:tcPr>
          <w:p w14:paraId="5A05B55B" w14:textId="2DDB37CE" w:rsidR="00694B78" w:rsidRPr="00694B78" w:rsidRDefault="00694B78" w:rsidP="00004031">
            <w:pPr>
              <w:spacing w:beforeLines="40" w:before="96" w:afterLines="40" w:after="96"/>
              <w:rPr>
                <w:b/>
                <w:sz w:val="20"/>
                <w:szCs w:val="20"/>
              </w:rPr>
            </w:pPr>
          </w:p>
        </w:tc>
        <w:tc>
          <w:tcPr>
            <w:tcW w:w="2340" w:type="dxa"/>
            <w:vMerge w:val="restart"/>
            <w:vAlign w:val="center"/>
          </w:tcPr>
          <w:p w14:paraId="280B3D4D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 w:val="restart"/>
            <w:vAlign w:val="center"/>
          </w:tcPr>
          <w:p w14:paraId="523B7343" w14:textId="3B1EBCC8" w:rsidR="003B5868" w:rsidRPr="003B5868" w:rsidRDefault="003B5868" w:rsidP="003B0322">
            <w:pPr>
              <w:spacing w:beforeLines="40" w:before="96" w:afterLines="40" w:after="96"/>
              <w:ind w:left="-14"/>
              <w:rPr>
                <w:sz w:val="20"/>
                <w:szCs w:val="20"/>
              </w:rPr>
            </w:pPr>
          </w:p>
        </w:tc>
      </w:tr>
      <w:tr w:rsidR="00190896" w:rsidRPr="00694B78" w14:paraId="0FF3D441" w14:textId="77777777" w:rsidTr="00D64CC3">
        <w:trPr>
          <w:trHeight w:val="521"/>
        </w:trPr>
        <w:tc>
          <w:tcPr>
            <w:tcW w:w="504" w:type="dxa"/>
            <w:vMerge/>
          </w:tcPr>
          <w:p w14:paraId="18F09F79" w14:textId="77777777" w:rsidR="00190896" w:rsidRDefault="00190896" w:rsidP="00763EE9"/>
        </w:tc>
        <w:tc>
          <w:tcPr>
            <w:tcW w:w="555" w:type="dxa"/>
            <w:vMerge/>
          </w:tcPr>
          <w:p w14:paraId="6222A684" w14:textId="77777777" w:rsidR="00190896" w:rsidRPr="00190896" w:rsidRDefault="00190896" w:rsidP="00763EE9">
            <w:pPr>
              <w:rPr>
                <w:sz w:val="16"/>
                <w:szCs w:val="16"/>
              </w:rPr>
            </w:pPr>
          </w:p>
        </w:tc>
        <w:tc>
          <w:tcPr>
            <w:tcW w:w="646" w:type="dxa"/>
            <w:vMerge/>
            <w:textDirection w:val="btLr"/>
            <w:vAlign w:val="center"/>
          </w:tcPr>
          <w:p w14:paraId="665B13AE" w14:textId="77777777" w:rsidR="00190896" w:rsidRPr="00190896" w:rsidRDefault="00190896" w:rsidP="00763EE9">
            <w:pPr>
              <w:ind w:left="113" w:right="113"/>
              <w:jc w:val="center"/>
              <w:rPr>
                <w:sz w:val="16"/>
                <w:szCs w:val="16"/>
              </w:rPr>
            </w:pPr>
          </w:p>
        </w:tc>
        <w:tc>
          <w:tcPr>
            <w:tcW w:w="3780" w:type="dxa"/>
            <w:vAlign w:val="center"/>
          </w:tcPr>
          <w:p w14:paraId="4F0EF278" w14:textId="77777777" w:rsidR="00190896" w:rsidRPr="00DA2BD9" w:rsidRDefault="00190896" w:rsidP="00763EE9">
            <w:pPr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>Manage practices using an appropriate delivery structure</w:t>
            </w:r>
          </w:p>
        </w:tc>
        <w:tc>
          <w:tcPr>
            <w:tcW w:w="630" w:type="dxa"/>
            <w:vMerge/>
            <w:vAlign w:val="center"/>
          </w:tcPr>
          <w:p w14:paraId="0B78D3E4" w14:textId="77777777" w:rsidR="00190896" w:rsidRPr="00190896" w:rsidRDefault="00190896" w:rsidP="00763EE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vMerge/>
            <w:vAlign w:val="center"/>
          </w:tcPr>
          <w:p w14:paraId="356593B1" w14:textId="77777777" w:rsidR="00190896" w:rsidRPr="00694B78" w:rsidRDefault="00190896" w:rsidP="00763E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vMerge/>
            <w:vAlign w:val="center"/>
          </w:tcPr>
          <w:p w14:paraId="14DFBA2E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65F6381F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31D3ED0E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2A3A0C3A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190896" w:rsidRPr="00694B78" w14:paraId="5889ADD4" w14:textId="77777777" w:rsidTr="00D64CC3">
        <w:trPr>
          <w:trHeight w:val="314"/>
        </w:trPr>
        <w:tc>
          <w:tcPr>
            <w:tcW w:w="504" w:type="dxa"/>
            <w:vMerge/>
          </w:tcPr>
          <w:p w14:paraId="18228A85" w14:textId="77777777" w:rsidR="00190896" w:rsidRDefault="00190896" w:rsidP="00763EE9"/>
        </w:tc>
        <w:tc>
          <w:tcPr>
            <w:tcW w:w="555" w:type="dxa"/>
            <w:vMerge/>
          </w:tcPr>
          <w:p w14:paraId="0028E00B" w14:textId="77777777" w:rsidR="00190896" w:rsidRPr="00190896" w:rsidRDefault="00190896" w:rsidP="00763EE9">
            <w:pPr>
              <w:rPr>
                <w:sz w:val="16"/>
                <w:szCs w:val="16"/>
              </w:rPr>
            </w:pPr>
          </w:p>
        </w:tc>
        <w:tc>
          <w:tcPr>
            <w:tcW w:w="646" w:type="dxa"/>
            <w:vMerge/>
            <w:textDirection w:val="btLr"/>
            <w:vAlign w:val="center"/>
          </w:tcPr>
          <w:p w14:paraId="3B27C3AA" w14:textId="77777777" w:rsidR="00190896" w:rsidRPr="00190896" w:rsidRDefault="00190896" w:rsidP="00763EE9">
            <w:pPr>
              <w:ind w:left="113" w:right="113"/>
              <w:jc w:val="center"/>
              <w:rPr>
                <w:sz w:val="16"/>
                <w:szCs w:val="16"/>
              </w:rPr>
            </w:pPr>
          </w:p>
        </w:tc>
        <w:tc>
          <w:tcPr>
            <w:tcW w:w="3780" w:type="dxa"/>
            <w:vAlign w:val="center"/>
          </w:tcPr>
          <w:p w14:paraId="7F8A170A" w14:textId="77777777" w:rsidR="00190896" w:rsidRPr="00DA2BD9" w:rsidRDefault="00190896" w:rsidP="00763EE9">
            <w:pPr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>Uses appropriate methods to practice skill</w:t>
            </w:r>
          </w:p>
        </w:tc>
        <w:tc>
          <w:tcPr>
            <w:tcW w:w="630" w:type="dxa"/>
            <w:vMerge/>
            <w:vAlign w:val="center"/>
          </w:tcPr>
          <w:p w14:paraId="6FA2D164" w14:textId="77777777" w:rsidR="00190896" w:rsidRPr="00190896" w:rsidRDefault="00190896" w:rsidP="00763EE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vMerge/>
            <w:vAlign w:val="center"/>
          </w:tcPr>
          <w:p w14:paraId="5447E5C8" w14:textId="77777777" w:rsidR="00190896" w:rsidRPr="00694B78" w:rsidRDefault="00190896" w:rsidP="00763E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vMerge/>
            <w:vAlign w:val="center"/>
          </w:tcPr>
          <w:p w14:paraId="65471E9E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746E81FD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4E7DCB02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4AE1EE8E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190896" w:rsidRPr="00694B78" w14:paraId="16B6C26F" w14:textId="77777777" w:rsidTr="00D64CC3">
        <w:trPr>
          <w:trHeight w:val="314"/>
        </w:trPr>
        <w:tc>
          <w:tcPr>
            <w:tcW w:w="504" w:type="dxa"/>
            <w:vMerge/>
          </w:tcPr>
          <w:p w14:paraId="34DE7B9A" w14:textId="77777777" w:rsidR="00190896" w:rsidRDefault="00190896" w:rsidP="00763EE9"/>
        </w:tc>
        <w:tc>
          <w:tcPr>
            <w:tcW w:w="555" w:type="dxa"/>
            <w:vMerge/>
          </w:tcPr>
          <w:p w14:paraId="563897C3" w14:textId="77777777" w:rsidR="00190896" w:rsidRPr="00190896" w:rsidRDefault="00190896" w:rsidP="00763EE9">
            <w:pPr>
              <w:rPr>
                <w:sz w:val="16"/>
                <w:szCs w:val="16"/>
              </w:rPr>
            </w:pPr>
          </w:p>
        </w:tc>
        <w:tc>
          <w:tcPr>
            <w:tcW w:w="646" w:type="dxa"/>
            <w:vMerge/>
            <w:textDirection w:val="btLr"/>
            <w:vAlign w:val="center"/>
          </w:tcPr>
          <w:p w14:paraId="5423055B" w14:textId="77777777" w:rsidR="00190896" w:rsidRPr="00190896" w:rsidRDefault="00190896" w:rsidP="00763EE9">
            <w:pPr>
              <w:ind w:left="113" w:right="113"/>
              <w:jc w:val="center"/>
              <w:rPr>
                <w:sz w:val="16"/>
                <w:szCs w:val="16"/>
              </w:rPr>
            </w:pPr>
          </w:p>
        </w:tc>
        <w:tc>
          <w:tcPr>
            <w:tcW w:w="3780" w:type="dxa"/>
            <w:vAlign w:val="center"/>
          </w:tcPr>
          <w:p w14:paraId="5E915504" w14:textId="77777777" w:rsidR="00190896" w:rsidRPr="00DA2BD9" w:rsidRDefault="00190896" w:rsidP="00763EE9">
            <w:pPr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>Progresses practices appropriately</w:t>
            </w:r>
          </w:p>
        </w:tc>
        <w:tc>
          <w:tcPr>
            <w:tcW w:w="630" w:type="dxa"/>
            <w:vMerge/>
            <w:vAlign w:val="center"/>
          </w:tcPr>
          <w:p w14:paraId="087755F2" w14:textId="77777777" w:rsidR="00190896" w:rsidRPr="00190896" w:rsidRDefault="00190896" w:rsidP="00763EE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vMerge/>
            <w:vAlign w:val="center"/>
          </w:tcPr>
          <w:p w14:paraId="6528D012" w14:textId="77777777" w:rsidR="00190896" w:rsidRPr="00694B78" w:rsidRDefault="00190896" w:rsidP="00763E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vMerge/>
            <w:vAlign w:val="center"/>
          </w:tcPr>
          <w:p w14:paraId="69C3345A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00BC5D88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555CCF0C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647FD261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190896" w:rsidRPr="00694B78" w14:paraId="2BC27A0B" w14:textId="77777777" w:rsidTr="00D64CC3">
        <w:trPr>
          <w:trHeight w:val="440"/>
        </w:trPr>
        <w:tc>
          <w:tcPr>
            <w:tcW w:w="504" w:type="dxa"/>
            <w:vMerge/>
          </w:tcPr>
          <w:p w14:paraId="7C4DE514" w14:textId="77777777" w:rsidR="00190896" w:rsidRDefault="00190896" w:rsidP="00763EE9"/>
        </w:tc>
        <w:tc>
          <w:tcPr>
            <w:tcW w:w="555" w:type="dxa"/>
            <w:vMerge/>
          </w:tcPr>
          <w:p w14:paraId="535A186A" w14:textId="77777777" w:rsidR="00190896" w:rsidRPr="00190896" w:rsidRDefault="00190896" w:rsidP="00763EE9">
            <w:pPr>
              <w:rPr>
                <w:sz w:val="16"/>
                <w:szCs w:val="16"/>
              </w:rPr>
            </w:pPr>
          </w:p>
        </w:tc>
        <w:tc>
          <w:tcPr>
            <w:tcW w:w="646" w:type="dxa"/>
            <w:vMerge/>
            <w:textDirection w:val="btLr"/>
            <w:vAlign w:val="center"/>
          </w:tcPr>
          <w:p w14:paraId="426786EE" w14:textId="77777777" w:rsidR="00190896" w:rsidRPr="00190896" w:rsidRDefault="00190896" w:rsidP="00763EE9">
            <w:pPr>
              <w:ind w:left="113" w:right="113"/>
              <w:jc w:val="center"/>
              <w:rPr>
                <w:sz w:val="16"/>
                <w:szCs w:val="16"/>
              </w:rPr>
            </w:pPr>
          </w:p>
        </w:tc>
        <w:tc>
          <w:tcPr>
            <w:tcW w:w="3780" w:type="dxa"/>
            <w:vAlign w:val="center"/>
          </w:tcPr>
          <w:p w14:paraId="18B02BEF" w14:textId="77777777" w:rsidR="00190896" w:rsidRPr="00DA2BD9" w:rsidRDefault="00190896" w:rsidP="00763EE9">
            <w:pPr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>Differentiates practices for different levels within the group</w:t>
            </w:r>
          </w:p>
        </w:tc>
        <w:tc>
          <w:tcPr>
            <w:tcW w:w="630" w:type="dxa"/>
            <w:vMerge/>
            <w:vAlign w:val="center"/>
          </w:tcPr>
          <w:p w14:paraId="399230A3" w14:textId="77777777" w:rsidR="00190896" w:rsidRPr="00190896" w:rsidRDefault="00190896" w:rsidP="00763EE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vMerge/>
            <w:vAlign w:val="center"/>
          </w:tcPr>
          <w:p w14:paraId="3860BBA0" w14:textId="77777777" w:rsidR="00190896" w:rsidRPr="00694B78" w:rsidRDefault="00190896" w:rsidP="00763E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vMerge/>
            <w:vAlign w:val="center"/>
          </w:tcPr>
          <w:p w14:paraId="720ABDDE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2122D833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50CCDB64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5E097460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190896" w:rsidRPr="00694B78" w14:paraId="66157071" w14:textId="77777777" w:rsidTr="00D64CC3">
        <w:trPr>
          <w:trHeight w:val="287"/>
        </w:trPr>
        <w:tc>
          <w:tcPr>
            <w:tcW w:w="504" w:type="dxa"/>
            <w:vMerge/>
          </w:tcPr>
          <w:p w14:paraId="5ED0B270" w14:textId="77777777" w:rsidR="00190896" w:rsidRDefault="00190896" w:rsidP="00763EE9"/>
        </w:tc>
        <w:tc>
          <w:tcPr>
            <w:tcW w:w="555" w:type="dxa"/>
            <w:vMerge/>
          </w:tcPr>
          <w:p w14:paraId="075A669B" w14:textId="77777777" w:rsidR="00190896" w:rsidRPr="00190896" w:rsidRDefault="00190896" w:rsidP="00763EE9">
            <w:pPr>
              <w:rPr>
                <w:sz w:val="16"/>
                <w:szCs w:val="16"/>
              </w:rPr>
            </w:pPr>
          </w:p>
        </w:tc>
        <w:tc>
          <w:tcPr>
            <w:tcW w:w="646" w:type="dxa"/>
            <w:vMerge/>
            <w:textDirection w:val="btLr"/>
            <w:vAlign w:val="center"/>
          </w:tcPr>
          <w:p w14:paraId="321EFBB6" w14:textId="77777777" w:rsidR="00190896" w:rsidRPr="00190896" w:rsidRDefault="00190896" w:rsidP="00763EE9">
            <w:pPr>
              <w:ind w:left="113" w:right="113"/>
              <w:jc w:val="center"/>
              <w:rPr>
                <w:sz w:val="16"/>
                <w:szCs w:val="16"/>
              </w:rPr>
            </w:pPr>
          </w:p>
        </w:tc>
        <w:tc>
          <w:tcPr>
            <w:tcW w:w="3780" w:type="dxa"/>
            <w:vAlign w:val="center"/>
          </w:tcPr>
          <w:p w14:paraId="69AB3FD2" w14:textId="77777777" w:rsidR="00190896" w:rsidRPr="00DA2BD9" w:rsidRDefault="00190896" w:rsidP="00763EE9">
            <w:pPr>
              <w:rPr>
                <w:sz w:val="16"/>
                <w:szCs w:val="16"/>
              </w:rPr>
            </w:pPr>
            <w:r w:rsidRPr="00DA2BD9">
              <w:rPr>
                <w:sz w:val="16"/>
                <w:szCs w:val="16"/>
              </w:rPr>
              <w:t>Maintains a safe environment</w:t>
            </w:r>
          </w:p>
        </w:tc>
        <w:tc>
          <w:tcPr>
            <w:tcW w:w="630" w:type="dxa"/>
            <w:vMerge/>
            <w:vAlign w:val="center"/>
          </w:tcPr>
          <w:p w14:paraId="69BC38CC" w14:textId="77777777" w:rsidR="00190896" w:rsidRPr="00190896" w:rsidRDefault="00190896" w:rsidP="00763EE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vMerge/>
            <w:vAlign w:val="center"/>
          </w:tcPr>
          <w:p w14:paraId="74DBDE52" w14:textId="77777777" w:rsidR="00190896" w:rsidRPr="00694B78" w:rsidRDefault="00190896" w:rsidP="00763E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vMerge/>
            <w:vAlign w:val="center"/>
          </w:tcPr>
          <w:p w14:paraId="31ECE56D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682A6754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3DCAEE76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2D2B02C1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190896" w:rsidRPr="00694B78" w14:paraId="6B3DFA45" w14:textId="77777777" w:rsidTr="00D64CC3">
        <w:trPr>
          <w:trHeight w:val="449"/>
        </w:trPr>
        <w:tc>
          <w:tcPr>
            <w:tcW w:w="504" w:type="dxa"/>
            <w:vMerge/>
          </w:tcPr>
          <w:p w14:paraId="5F878015" w14:textId="77777777" w:rsidR="00190896" w:rsidRDefault="00190896" w:rsidP="00763EE9"/>
        </w:tc>
        <w:tc>
          <w:tcPr>
            <w:tcW w:w="555" w:type="dxa"/>
            <w:vMerge/>
          </w:tcPr>
          <w:p w14:paraId="6C498815" w14:textId="77777777" w:rsidR="00190896" w:rsidRPr="00190896" w:rsidRDefault="00190896" w:rsidP="00763EE9">
            <w:pPr>
              <w:rPr>
                <w:sz w:val="16"/>
                <w:szCs w:val="16"/>
              </w:rPr>
            </w:pPr>
          </w:p>
        </w:tc>
        <w:tc>
          <w:tcPr>
            <w:tcW w:w="646" w:type="dxa"/>
            <w:vMerge w:val="restart"/>
            <w:textDirection w:val="btLr"/>
            <w:vAlign w:val="center"/>
          </w:tcPr>
          <w:p w14:paraId="5BF68164" w14:textId="77777777" w:rsidR="00190896" w:rsidRPr="00190896" w:rsidRDefault="00190896" w:rsidP="00763EE9">
            <w:pPr>
              <w:ind w:left="113" w:right="113"/>
              <w:jc w:val="center"/>
              <w:rPr>
                <w:sz w:val="16"/>
                <w:szCs w:val="16"/>
              </w:rPr>
            </w:pPr>
            <w:r w:rsidRPr="00190896">
              <w:rPr>
                <w:sz w:val="16"/>
                <w:szCs w:val="16"/>
              </w:rPr>
              <w:t>Group</w:t>
            </w:r>
          </w:p>
        </w:tc>
        <w:tc>
          <w:tcPr>
            <w:tcW w:w="3780" w:type="dxa"/>
            <w:vAlign w:val="center"/>
          </w:tcPr>
          <w:p w14:paraId="1ACECB99" w14:textId="77777777" w:rsidR="00190896" w:rsidRPr="00190896" w:rsidRDefault="00190896" w:rsidP="00763EE9">
            <w:pPr>
              <w:rPr>
                <w:sz w:val="16"/>
                <w:szCs w:val="16"/>
              </w:rPr>
            </w:pPr>
            <w:r w:rsidRPr="00190896">
              <w:rPr>
                <w:sz w:val="16"/>
                <w:szCs w:val="16"/>
              </w:rPr>
              <w:t>Bring the group together and disperse quickly and efficiently</w:t>
            </w:r>
          </w:p>
        </w:tc>
        <w:tc>
          <w:tcPr>
            <w:tcW w:w="630" w:type="dxa"/>
            <w:vMerge w:val="restart"/>
            <w:vAlign w:val="center"/>
          </w:tcPr>
          <w:p w14:paraId="0A656023" w14:textId="77777777" w:rsidR="00190896" w:rsidRPr="00B85F2A" w:rsidRDefault="00190896" w:rsidP="00763EE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 w:val="restart"/>
            <w:vAlign w:val="center"/>
          </w:tcPr>
          <w:p w14:paraId="6E25D0FD" w14:textId="3C5785F6" w:rsidR="00190896" w:rsidRPr="00B85F2A" w:rsidRDefault="00190896" w:rsidP="00763EE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3BCF758B" w14:textId="4EF32AC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 w:val="restart"/>
            <w:vAlign w:val="center"/>
          </w:tcPr>
          <w:p w14:paraId="20DD243F" w14:textId="2A1E7FCE" w:rsidR="00694B78" w:rsidRPr="00694B78" w:rsidRDefault="00694B78" w:rsidP="002750BA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 w:val="restart"/>
            <w:vAlign w:val="center"/>
          </w:tcPr>
          <w:p w14:paraId="5EC45B0D" w14:textId="664CBC12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 w:val="restart"/>
            <w:vAlign w:val="center"/>
          </w:tcPr>
          <w:p w14:paraId="2DE5FD95" w14:textId="47A91355" w:rsidR="00AB0B76" w:rsidRPr="00694B78" w:rsidRDefault="00AB0B7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190896" w:rsidRPr="00694B78" w14:paraId="24CEDB0C" w14:textId="77777777" w:rsidTr="00D64CC3">
        <w:trPr>
          <w:trHeight w:val="377"/>
        </w:trPr>
        <w:tc>
          <w:tcPr>
            <w:tcW w:w="504" w:type="dxa"/>
            <w:vMerge/>
          </w:tcPr>
          <w:p w14:paraId="43B70B4C" w14:textId="77777777" w:rsidR="00190896" w:rsidRDefault="00190896" w:rsidP="00763EE9"/>
        </w:tc>
        <w:tc>
          <w:tcPr>
            <w:tcW w:w="555" w:type="dxa"/>
            <w:vMerge/>
          </w:tcPr>
          <w:p w14:paraId="6039418B" w14:textId="77777777" w:rsidR="00190896" w:rsidRPr="00190896" w:rsidRDefault="00190896" w:rsidP="00763EE9">
            <w:pPr>
              <w:rPr>
                <w:sz w:val="16"/>
                <w:szCs w:val="16"/>
              </w:rPr>
            </w:pPr>
          </w:p>
        </w:tc>
        <w:tc>
          <w:tcPr>
            <w:tcW w:w="646" w:type="dxa"/>
            <w:vMerge/>
          </w:tcPr>
          <w:p w14:paraId="0F9450A9" w14:textId="77777777" w:rsidR="00190896" w:rsidRPr="00190896" w:rsidRDefault="00190896" w:rsidP="00763EE9">
            <w:pPr>
              <w:rPr>
                <w:sz w:val="16"/>
                <w:szCs w:val="16"/>
              </w:rPr>
            </w:pPr>
          </w:p>
        </w:tc>
        <w:tc>
          <w:tcPr>
            <w:tcW w:w="3780" w:type="dxa"/>
            <w:vAlign w:val="center"/>
          </w:tcPr>
          <w:p w14:paraId="47E70ABB" w14:textId="77777777" w:rsidR="00190896" w:rsidRPr="00190896" w:rsidRDefault="00190896" w:rsidP="00763EE9">
            <w:pPr>
              <w:rPr>
                <w:sz w:val="16"/>
                <w:szCs w:val="16"/>
              </w:rPr>
            </w:pPr>
            <w:r w:rsidRPr="00190896">
              <w:rPr>
                <w:sz w:val="16"/>
                <w:szCs w:val="16"/>
              </w:rPr>
              <w:t>Uses coaching methods that provide for different learning styles</w:t>
            </w:r>
          </w:p>
        </w:tc>
        <w:tc>
          <w:tcPr>
            <w:tcW w:w="630" w:type="dxa"/>
            <w:vMerge/>
            <w:vAlign w:val="center"/>
          </w:tcPr>
          <w:p w14:paraId="05938FA3" w14:textId="77777777" w:rsidR="00190896" w:rsidRPr="00B85F2A" w:rsidRDefault="00190896" w:rsidP="00763EE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08FA22AE" w14:textId="77777777" w:rsidR="00190896" w:rsidRPr="00B85F2A" w:rsidRDefault="00190896" w:rsidP="00763EE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7F11251B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4FC969FA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7CF38EAF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26B5BAE0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190896" w:rsidRPr="00694B78" w14:paraId="3C36A284" w14:textId="77777777" w:rsidTr="00D64CC3">
        <w:trPr>
          <w:trHeight w:val="395"/>
        </w:trPr>
        <w:tc>
          <w:tcPr>
            <w:tcW w:w="504" w:type="dxa"/>
            <w:vMerge/>
          </w:tcPr>
          <w:p w14:paraId="2EB633A0" w14:textId="77777777" w:rsidR="00190896" w:rsidRDefault="00190896" w:rsidP="00763EE9"/>
        </w:tc>
        <w:tc>
          <w:tcPr>
            <w:tcW w:w="555" w:type="dxa"/>
            <w:vMerge/>
          </w:tcPr>
          <w:p w14:paraId="1EE759EB" w14:textId="77777777" w:rsidR="00190896" w:rsidRPr="00190896" w:rsidRDefault="00190896" w:rsidP="00763EE9">
            <w:pPr>
              <w:rPr>
                <w:sz w:val="16"/>
                <w:szCs w:val="16"/>
              </w:rPr>
            </w:pPr>
          </w:p>
        </w:tc>
        <w:tc>
          <w:tcPr>
            <w:tcW w:w="646" w:type="dxa"/>
            <w:vMerge/>
          </w:tcPr>
          <w:p w14:paraId="2C714937" w14:textId="77777777" w:rsidR="00190896" w:rsidRPr="00190896" w:rsidRDefault="00190896" w:rsidP="00763EE9">
            <w:pPr>
              <w:rPr>
                <w:sz w:val="16"/>
                <w:szCs w:val="16"/>
              </w:rPr>
            </w:pPr>
          </w:p>
        </w:tc>
        <w:tc>
          <w:tcPr>
            <w:tcW w:w="3780" w:type="dxa"/>
            <w:vAlign w:val="center"/>
          </w:tcPr>
          <w:p w14:paraId="11128957" w14:textId="77777777" w:rsidR="00190896" w:rsidRPr="00190896" w:rsidRDefault="00190896" w:rsidP="00763EE9">
            <w:pPr>
              <w:rPr>
                <w:sz w:val="16"/>
                <w:szCs w:val="16"/>
              </w:rPr>
            </w:pPr>
            <w:r w:rsidRPr="00190896">
              <w:rPr>
                <w:sz w:val="16"/>
                <w:szCs w:val="16"/>
              </w:rPr>
              <w:t>Enhances group cohesion by rotating practice partners</w:t>
            </w:r>
          </w:p>
        </w:tc>
        <w:tc>
          <w:tcPr>
            <w:tcW w:w="630" w:type="dxa"/>
            <w:vMerge/>
            <w:vAlign w:val="center"/>
          </w:tcPr>
          <w:p w14:paraId="0F2B9797" w14:textId="77777777" w:rsidR="00190896" w:rsidRPr="00B85F2A" w:rsidRDefault="00190896" w:rsidP="00763EE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Merge/>
            <w:vAlign w:val="center"/>
          </w:tcPr>
          <w:p w14:paraId="16632C30" w14:textId="77777777" w:rsidR="00190896" w:rsidRPr="00B85F2A" w:rsidRDefault="00190896" w:rsidP="00763EE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Merge/>
            <w:vAlign w:val="center"/>
          </w:tcPr>
          <w:p w14:paraId="75A2E6FB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05841835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37A167D2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Merge/>
            <w:vAlign w:val="center"/>
          </w:tcPr>
          <w:p w14:paraId="4618B077" w14:textId="77777777" w:rsidR="00190896" w:rsidRPr="00694B78" w:rsidRDefault="00190896" w:rsidP="00004031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555F09" w:rsidRPr="00694B78" w14:paraId="5431FAEA" w14:textId="77777777" w:rsidTr="00004031">
        <w:trPr>
          <w:trHeight w:val="530"/>
        </w:trPr>
        <w:tc>
          <w:tcPr>
            <w:tcW w:w="504" w:type="dxa"/>
            <w:vMerge/>
          </w:tcPr>
          <w:p w14:paraId="17058144" w14:textId="77777777" w:rsidR="00555F09" w:rsidRDefault="00555F09" w:rsidP="00555F09"/>
        </w:tc>
        <w:tc>
          <w:tcPr>
            <w:tcW w:w="555" w:type="dxa"/>
            <w:vMerge/>
          </w:tcPr>
          <w:p w14:paraId="493CC2FA" w14:textId="77777777" w:rsidR="00555F09" w:rsidRPr="00190896" w:rsidRDefault="00555F09" w:rsidP="00555F09">
            <w:pPr>
              <w:rPr>
                <w:sz w:val="16"/>
                <w:szCs w:val="16"/>
              </w:rPr>
            </w:pPr>
          </w:p>
        </w:tc>
        <w:tc>
          <w:tcPr>
            <w:tcW w:w="646" w:type="dxa"/>
            <w:vAlign w:val="center"/>
          </w:tcPr>
          <w:p w14:paraId="3B10D048" w14:textId="77777777" w:rsidR="00555F09" w:rsidRPr="00190896" w:rsidRDefault="00555F09" w:rsidP="00555F09">
            <w:pPr>
              <w:jc w:val="center"/>
              <w:rPr>
                <w:sz w:val="16"/>
                <w:szCs w:val="16"/>
              </w:rPr>
            </w:pPr>
            <w:r w:rsidRPr="00190896">
              <w:rPr>
                <w:sz w:val="16"/>
                <w:szCs w:val="16"/>
              </w:rPr>
              <w:t>Feed</w:t>
            </w:r>
          </w:p>
        </w:tc>
        <w:tc>
          <w:tcPr>
            <w:tcW w:w="3780" w:type="dxa"/>
            <w:vAlign w:val="center"/>
          </w:tcPr>
          <w:p w14:paraId="0F131D5F" w14:textId="77777777" w:rsidR="00555F09" w:rsidRPr="00190896" w:rsidRDefault="00555F09" w:rsidP="00555F09">
            <w:pPr>
              <w:rPr>
                <w:sz w:val="16"/>
                <w:szCs w:val="16"/>
              </w:rPr>
            </w:pPr>
            <w:r w:rsidRPr="00190896">
              <w:rPr>
                <w:sz w:val="16"/>
                <w:szCs w:val="16"/>
              </w:rPr>
              <w:t>Hand and racket feed accurately</w:t>
            </w:r>
          </w:p>
        </w:tc>
        <w:tc>
          <w:tcPr>
            <w:tcW w:w="630" w:type="dxa"/>
            <w:vAlign w:val="center"/>
          </w:tcPr>
          <w:p w14:paraId="6B5A765D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Align w:val="center"/>
          </w:tcPr>
          <w:p w14:paraId="087BB81D" w14:textId="078CE681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0D52DA6C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3E922951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0847D83A" w14:textId="14E09A52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Align w:val="center"/>
          </w:tcPr>
          <w:p w14:paraId="473EEDB4" w14:textId="04BAFF4B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555F09" w:rsidRPr="00694B78" w14:paraId="78F6A297" w14:textId="77777777" w:rsidTr="00D64CC3">
        <w:trPr>
          <w:cantSplit/>
          <w:trHeight w:val="854"/>
        </w:trPr>
        <w:tc>
          <w:tcPr>
            <w:tcW w:w="504" w:type="dxa"/>
            <w:vMerge/>
          </w:tcPr>
          <w:p w14:paraId="1C73CBC3" w14:textId="77777777" w:rsidR="00555F09" w:rsidRDefault="00555F09" w:rsidP="00555F09"/>
        </w:tc>
        <w:tc>
          <w:tcPr>
            <w:tcW w:w="1201" w:type="dxa"/>
            <w:gridSpan w:val="2"/>
            <w:textDirection w:val="btLr"/>
            <w:vAlign w:val="center"/>
          </w:tcPr>
          <w:p w14:paraId="215CA8C5" w14:textId="77777777" w:rsidR="00555F09" w:rsidRPr="00190896" w:rsidRDefault="00555F09" w:rsidP="00555F09">
            <w:pPr>
              <w:ind w:left="113" w:right="113"/>
              <w:jc w:val="center"/>
              <w:rPr>
                <w:sz w:val="16"/>
                <w:szCs w:val="16"/>
              </w:rPr>
            </w:pPr>
            <w:r w:rsidRPr="00190896">
              <w:rPr>
                <w:sz w:val="16"/>
                <w:szCs w:val="16"/>
              </w:rPr>
              <w:t>Review / Evaluate</w:t>
            </w:r>
          </w:p>
        </w:tc>
        <w:tc>
          <w:tcPr>
            <w:tcW w:w="3780" w:type="dxa"/>
            <w:vAlign w:val="center"/>
          </w:tcPr>
          <w:p w14:paraId="7AC3587E" w14:textId="77777777" w:rsidR="00555F09" w:rsidRPr="00190896" w:rsidRDefault="00555F09" w:rsidP="00555F09">
            <w:pPr>
              <w:rPr>
                <w:sz w:val="16"/>
                <w:szCs w:val="16"/>
              </w:rPr>
            </w:pPr>
            <w:r w:rsidRPr="00190896">
              <w:rPr>
                <w:sz w:val="16"/>
                <w:szCs w:val="16"/>
              </w:rPr>
              <w:t xml:space="preserve">Can review (describe what happened) and evaluate (compare to best practice) accurately to inform future sessions </w:t>
            </w:r>
          </w:p>
        </w:tc>
        <w:tc>
          <w:tcPr>
            <w:tcW w:w="630" w:type="dxa"/>
            <w:vAlign w:val="center"/>
          </w:tcPr>
          <w:p w14:paraId="3326CC31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vAlign w:val="center"/>
          </w:tcPr>
          <w:p w14:paraId="7274355C" w14:textId="77777777" w:rsidR="00555F09" w:rsidRPr="00B85F2A" w:rsidRDefault="00555F09" w:rsidP="00555F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6F300826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20B59237" w14:textId="77777777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70B71DEC" w14:textId="4D027EDF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  <w:tc>
          <w:tcPr>
            <w:tcW w:w="2379" w:type="dxa"/>
            <w:vAlign w:val="center"/>
          </w:tcPr>
          <w:p w14:paraId="3C03CDB0" w14:textId="43738482" w:rsidR="00555F09" w:rsidRPr="00694B78" w:rsidRDefault="00555F09" w:rsidP="00555F09">
            <w:pPr>
              <w:spacing w:beforeLines="40" w:before="96" w:afterLines="40" w:after="96"/>
              <w:rPr>
                <w:sz w:val="20"/>
                <w:szCs w:val="20"/>
              </w:rPr>
            </w:pPr>
          </w:p>
        </w:tc>
      </w:tr>
      <w:tr w:rsidR="003C64AD" w14:paraId="0E7804E5" w14:textId="77777777" w:rsidTr="00D64CC3">
        <w:trPr>
          <w:trHeight w:val="665"/>
        </w:trPr>
        <w:tc>
          <w:tcPr>
            <w:tcW w:w="6115" w:type="dxa"/>
            <w:gridSpan w:val="5"/>
            <w:vMerge w:val="restart"/>
          </w:tcPr>
          <w:p w14:paraId="28C869E7" w14:textId="708CD37C" w:rsidR="003C64AD" w:rsidRDefault="003C64AD" w:rsidP="003C64AD">
            <w:pPr>
              <w:rPr>
                <w:b/>
                <w:sz w:val="20"/>
                <w:szCs w:val="20"/>
              </w:rPr>
            </w:pPr>
            <w:r w:rsidRPr="00EB2AAF">
              <w:rPr>
                <w:b/>
                <w:sz w:val="20"/>
                <w:szCs w:val="20"/>
              </w:rPr>
              <w:t>Strengths</w:t>
            </w:r>
          </w:p>
          <w:p w14:paraId="4F9A6BCB" w14:textId="0D351919" w:rsidR="003C64AD" w:rsidRDefault="00232433" w:rsidP="00CD0A63">
            <w:pPr>
              <w:pStyle w:val="ListParagraph"/>
              <w:numPr>
                <w:ilvl w:val="0"/>
                <w:numId w:val="2"/>
              </w:numPr>
              <w:ind w:left="420"/>
            </w:pPr>
            <w:r>
              <w:t>Managing groups</w:t>
            </w:r>
            <w:r w:rsidR="00552EB8">
              <w:t xml:space="preserve"> safely and efficiently</w:t>
            </w:r>
          </w:p>
          <w:p w14:paraId="12E26681" w14:textId="49107BCB" w:rsidR="00232433" w:rsidRDefault="00232433" w:rsidP="00CD0A63">
            <w:pPr>
              <w:pStyle w:val="ListParagraph"/>
              <w:numPr>
                <w:ilvl w:val="0"/>
                <w:numId w:val="2"/>
              </w:numPr>
              <w:ind w:left="420"/>
            </w:pPr>
            <w:r>
              <w:t>Calm delivery</w:t>
            </w:r>
            <w:r w:rsidR="00BD49AE">
              <w:t xml:space="preserve">, </w:t>
            </w:r>
            <w:r>
              <w:t>relaxed</w:t>
            </w:r>
            <w:r w:rsidR="00BD49AE">
              <w:t>, engaging, informative</w:t>
            </w:r>
          </w:p>
          <w:p w14:paraId="34949223" w14:textId="77777777" w:rsidR="00552EB8" w:rsidRDefault="00552EB8" w:rsidP="00424E45">
            <w:pPr>
              <w:pStyle w:val="ListParagraph"/>
              <w:numPr>
                <w:ilvl w:val="0"/>
                <w:numId w:val="2"/>
              </w:numPr>
              <w:ind w:left="420"/>
            </w:pPr>
            <w:r>
              <w:t>U</w:t>
            </w:r>
            <w:r w:rsidR="00232433">
              <w:t xml:space="preserve">nderstanding of the </w:t>
            </w:r>
            <w:r w:rsidR="00BD49AE">
              <w:t xml:space="preserve">underpinning technical </w:t>
            </w:r>
            <w:r>
              <w:t>elemnts</w:t>
            </w:r>
          </w:p>
          <w:p w14:paraId="2B937DE3" w14:textId="41AF380F" w:rsidR="00232433" w:rsidRDefault="00232433" w:rsidP="00552EB8">
            <w:pPr>
              <w:pStyle w:val="ListParagraph"/>
              <w:numPr>
                <w:ilvl w:val="0"/>
                <w:numId w:val="2"/>
              </w:numPr>
              <w:ind w:left="420"/>
            </w:pPr>
          </w:p>
        </w:tc>
        <w:tc>
          <w:tcPr>
            <w:tcW w:w="5130" w:type="dxa"/>
            <w:gridSpan w:val="3"/>
            <w:vMerge w:val="restart"/>
          </w:tcPr>
          <w:p w14:paraId="5451456E" w14:textId="77777777" w:rsidR="003C64AD" w:rsidRPr="00EB2AAF" w:rsidRDefault="003C64AD" w:rsidP="003C64AD">
            <w:pPr>
              <w:rPr>
                <w:b/>
                <w:sz w:val="20"/>
                <w:szCs w:val="20"/>
              </w:rPr>
            </w:pPr>
            <w:r w:rsidRPr="00EB2AAF">
              <w:rPr>
                <w:b/>
                <w:sz w:val="20"/>
                <w:szCs w:val="20"/>
              </w:rPr>
              <w:t>Development areas</w:t>
            </w:r>
          </w:p>
          <w:p w14:paraId="2894E0C0" w14:textId="40E2CBC7" w:rsidR="00AB3E0A" w:rsidRDefault="00AB3E0A" w:rsidP="00CD0A63">
            <w:pPr>
              <w:pStyle w:val="ListParagraph"/>
              <w:numPr>
                <w:ilvl w:val="0"/>
                <w:numId w:val="3"/>
              </w:numPr>
              <w:ind w:left="346"/>
            </w:pPr>
            <w:r>
              <w:t xml:space="preserve">Progressing technical </w:t>
            </w:r>
            <w:r w:rsidR="000252B4">
              <w:t>practices</w:t>
            </w:r>
            <w:r>
              <w:t xml:space="preserve"> into tactical situations</w:t>
            </w:r>
          </w:p>
          <w:p w14:paraId="275B19E5" w14:textId="32830C1C" w:rsidR="000252B4" w:rsidRDefault="00C97F11" w:rsidP="00CD0A63">
            <w:pPr>
              <w:pStyle w:val="ListParagraph"/>
              <w:numPr>
                <w:ilvl w:val="0"/>
                <w:numId w:val="3"/>
              </w:numPr>
              <w:ind w:left="346"/>
            </w:pPr>
            <w:r>
              <w:t>Enhancing knowledge of p</w:t>
            </w:r>
            <w:r w:rsidR="00AB3E0A">
              <w:t xml:space="preserve">ractice </w:t>
            </w:r>
            <w:r>
              <w:t>progressions</w:t>
            </w:r>
            <w:r w:rsidR="000252B4">
              <w:t xml:space="preserve"> </w:t>
            </w:r>
          </w:p>
          <w:p w14:paraId="4CE1703E" w14:textId="138B06E9" w:rsidR="00232433" w:rsidRDefault="00232433" w:rsidP="00CD0A63">
            <w:pPr>
              <w:pStyle w:val="ListParagraph"/>
              <w:numPr>
                <w:ilvl w:val="0"/>
                <w:numId w:val="3"/>
              </w:numPr>
              <w:ind w:left="346"/>
            </w:pPr>
            <w:r>
              <w:t xml:space="preserve">Exploring tactical practices, conditioned </w:t>
            </w:r>
            <w:proofErr w:type="gramStart"/>
            <w:r>
              <w:t>games</w:t>
            </w:r>
            <w:proofErr w:type="gramEnd"/>
            <w:r>
              <w:t xml:space="preserve"> </w:t>
            </w:r>
            <w:r w:rsidR="0055305D">
              <w:t>and practice constraints</w:t>
            </w:r>
          </w:p>
        </w:tc>
        <w:tc>
          <w:tcPr>
            <w:tcW w:w="2340" w:type="dxa"/>
          </w:tcPr>
          <w:p w14:paraId="7F9BC7D9" w14:textId="77777777" w:rsidR="003C64AD" w:rsidRPr="00D64CC3" w:rsidRDefault="003C64AD" w:rsidP="003C64AD">
            <w:pPr>
              <w:rPr>
                <w:b/>
                <w:sz w:val="18"/>
                <w:szCs w:val="18"/>
              </w:rPr>
            </w:pPr>
            <w:r w:rsidRPr="00D64CC3">
              <w:rPr>
                <w:b/>
                <w:sz w:val="18"/>
                <w:szCs w:val="18"/>
              </w:rPr>
              <w:t>Assessor signature &amp; date</w:t>
            </w:r>
          </w:p>
          <w:p w14:paraId="164EBB0F" w14:textId="64D150F8" w:rsidR="00232433" w:rsidRPr="00D64CC3" w:rsidRDefault="00232433" w:rsidP="003C64AD">
            <w:pPr>
              <w:rPr>
                <w:sz w:val="18"/>
                <w:szCs w:val="18"/>
              </w:rPr>
            </w:pPr>
          </w:p>
        </w:tc>
        <w:tc>
          <w:tcPr>
            <w:tcW w:w="2379" w:type="dxa"/>
            <w:vMerge w:val="restart"/>
          </w:tcPr>
          <w:p w14:paraId="656ADF3A" w14:textId="77777777" w:rsidR="003C64AD" w:rsidRPr="00D64CC3" w:rsidRDefault="003C64AD" w:rsidP="003C64AD">
            <w:pPr>
              <w:rPr>
                <w:sz w:val="18"/>
                <w:szCs w:val="18"/>
              </w:rPr>
            </w:pPr>
            <w:r w:rsidRPr="00D64CC3">
              <w:rPr>
                <w:b/>
                <w:sz w:val="18"/>
                <w:szCs w:val="18"/>
              </w:rPr>
              <w:t>Overall assessment decision</w:t>
            </w:r>
          </w:p>
          <w:p w14:paraId="5002976D" w14:textId="60A3C1BC" w:rsidR="00232433" w:rsidRDefault="00232433" w:rsidP="00CD0A63"/>
        </w:tc>
      </w:tr>
      <w:tr w:rsidR="003C64AD" w14:paraId="12C4558A" w14:textId="77777777" w:rsidTr="00D64CC3">
        <w:trPr>
          <w:trHeight w:val="710"/>
        </w:trPr>
        <w:tc>
          <w:tcPr>
            <w:tcW w:w="6115" w:type="dxa"/>
            <w:gridSpan w:val="5"/>
            <w:vMerge/>
          </w:tcPr>
          <w:p w14:paraId="2D6085EE" w14:textId="77777777" w:rsidR="003C64AD" w:rsidRDefault="003C64AD" w:rsidP="003C64AD"/>
        </w:tc>
        <w:tc>
          <w:tcPr>
            <w:tcW w:w="5130" w:type="dxa"/>
            <w:gridSpan w:val="3"/>
            <w:vMerge/>
          </w:tcPr>
          <w:p w14:paraId="6AFED2E6" w14:textId="77777777" w:rsidR="003C64AD" w:rsidRDefault="003C64AD" w:rsidP="003C64AD"/>
        </w:tc>
        <w:tc>
          <w:tcPr>
            <w:tcW w:w="2340" w:type="dxa"/>
          </w:tcPr>
          <w:p w14:paraId="4CEDC0C8" w14:textId="77777777" w:rsidR="003C64AD" w:rsidRPr="00D64CC3" w:rsidRDefault="003C64AD" w:rsidP="003C64AD">
            <w:pPr>
              <w:rPr>
                <w:b/>
                <w:sz w:val="18"/>
                <w:szCs w:val="18"/>
              </w:rPr>
            </w:pPr>
            <w:r w:rsidRPr="00D64CC3">
              <w:rPr>
                <w:b/>
                <w:sz w:val="18"/>
                <w:szCs w:val="18"/>
              </w:rPr>
              <w:t>Candidate signature &amp; date</w:t>
            </w:r>
          </w:p>
          <w:p w14:paraId="5809A2FA" w14:textId="4D1C1B46" w:rsidR="003C64AD" w:rsidRPr="00D64CC3" w:rsidRDefault="003C64AD" w:rsidP="003C64AD">
            <w:pPr>
              <w:rPr>
                <w:sz w:val="18"/>
                <w:szCs w:val="18"/>
              </w:rPr>
            </w:pPr>
          </w:p>
        </w:tc>
        <w:tc>
          <w:tcPr>
            <w:tcW w:w="2379" w:type="dxa"/>
            <w:vMerge/>
          </w:tcPr>
          <w:p w14:paraId="04BE475C" w14:textId="77777777" w:rsidR="003C64AD" w:rsidRDefault="003C64AD" w:rsidP="003C64AD"/>
        </w:tc>
      </w:tr>
    </w:tbl>
    <w:p w14:paraId="03B829EF" w14:textId="037FC5D0" w:rsidR="007A02AC" w:rsidRDefault="007A02AC" w:rsidP="00DC2080"/>
    <w:sectPr w:rsidR="007A02AC" w:rsidSect="00434737">
      <w:pgSz w:w="16838" w:h="11906" w:orient="landscape"/>
      <w:pgMar w:top="432" w:right="432" w:bottom="432" w:left="432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5DBB"/>
    <w:multiLevelType w:val="hybridMultilevel"/>
    <w:tmpl w:val="215877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E374B"/>
    <w:multiLevelType w:val="hybridMultilevel"/>
    <w:tmpl w:val="E6421B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4E5CDC"/>
    <w:multiLevelType w:val="hybridMultilevel"/>
    <w:tmpl w:val="58FE8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9C6D0C"/>
    <w:multiLevelType w:val="hybridMultilevel"/>
    <w:tmpl w:val="42EE33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F0156D"/>
    <w:multiLevelType w:val="hybridMultilevel"/>
    <w:tmpl w:val="5930D9D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21779645">
    <w:abstractNumId w:val="4"/>
  </w:num>
  <w:num w:numId="2" w16cid:durableId="1293705408">
    <w:abstractNumId w:val="2"/>
  </w:num>
  <w:num w:numId="3" w16cid:durableId="981694302">
    <w:abstractNumId w:val="3"/>
  </w:num>
  <w:num w:numId="4" w16cid:durableId="1696156777">
    <w:abstractNumId w:val="0"/>
  </w:num>
  <w:num w:numId="5" w16cid:durableId="15581228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3MjKxsDQyMbUwNDVU0lEKTi0uzszPAykwMqwFAJDu7SstAAAA"/>
  </w:docVars>
  <w:rsids>
    <w:rsidRoot w:val="00BC78F0"/>
    <w:rsid w:val="00004031"/>
    <w:rsid w:val="0001597E"/>
    <w:rsid w:val="000252B4"/>
    <w:rsid w:val="000268A3"/>
    <w:rsid w:val="00033845"/>
    <w:rsid w:val="0004069C"/>
    <w:rsid w:val="00056088"/>
    <w:rsid w:val="00064A98"/>
    <w:rsid w:val="000730A7"/>
    <w:rsid w:val="000C52D8"/>
    <w:rsid w:val="000F1AA3"/>
    <w:rsid w:val="001106ED"/>
    <w:rsid w:val="001762C4"/>
    <w:rsid w:val="00190896"/>
    <w:rsid w:val="001A5334"/>
    <w:rsid w:val="001D6CB6"/>
    <w:rsid w:val="00204829"/>
    <w:rsid w:val="00232433"/>
    <w:rsid w:val="002750BA"/>
    <w:rsid w:val="002F2B12"/>
    <w:rsid w:val="00371331"/>
    <w:rsid w:val="00391E67"/>
    <w:rsid w:val="003A0521"/>
    <w:rsid w:val="003A36C1"/>
    <w:rsid w:val="003A7761"/>
    <w:rsid w:val="003B0322"/>
    <w:rsid w:val="003B0C55"/>
    <w:rsid w:val="003B0F6D"/>
    <w:rsid w:val="003B5868"/>
    <w:rsid w:val="003C64AD"/>
    <w:rsid w:val="003D6A39"/>
    <w:rsid w:val="0040575B"/>
    <w:rsid w:val="00407C2E"/>
    <w:rsid w:val="00432A13"/>
    <w:rsid w:val="00434737"/>
    <w:rsid w:val="00493545"/>
    <w:rsid w:val="004965A0"/>
    <w:rsid w:val="004B2DED"/>
    <w:rsid w:val="004D250E"/>
    <w:rsid w:val="00552EB8"/>
    <w:rsid w:val="0055305D"/>
    <w:rsid w:val="00554D2D"/>
    <w:rsid w:val="00555F09"/>
    <w:rsid w:val="005601E0"/>
    <w:rsid w:val="0057695B"/>
    <w:rsid w:val="00616415"/>
    <w:rsid w:val="00682CFA"/>
    <w:rsid w:val="00694B78"/>
    <w:rsid w:val="006B658A"/>
    <w:rsid w:val="0070049F"/>
    <w:rsid w:val="00713603"/>
    <w:rsid w:val="00763EE9"/>
    <w:rsid w:val="007A02AC"/>
    <w:rsid w:val="007A117A"/>
    <w:rsid w:val="007D00F3"/>
    <w:rsid w:val="008038DF"/>
    <w:rsid w:val="00824104"/>
    <w:rsid w:val="008323AB"/>
    <w:rsid w:val="0083549C"/>
    <w:rsid w:val="008743D5"/>
    <w:rsid w:val="00882F14"/>
    <w:rsid w:val="008A0B0A"/>
    <w:rsid w:val="008D4CA0"/>
    <w:rsid w:val="00900667"/>
    <w:rsid w:val="009414D5"/>
    <w:rsid w:val="009805D6"/>
    <w:rsid w:val="009B77CA"/>
    <w:rsid w:val="009D0499"/>
    <w:rsid w:val="00A43F10"/>
    <w:rsid w:val="00A63A9E"/>
    <w:rsid w:val="00AA4617"/>
    <w:rsid w:val="00AA50B7"/>
    <w:rsid w:val="00AB0B76"/>
    <w:rsid w:val="00AB3E0A"/>
    <w:rsid w:val="00AB4F61"/>
    <w:rsid w:val="00AF65EE"/>
    <w:rsid w:val="00B27092"/>
    <w:rsid w:val="00B51DED"/>
    <w:rsid w:val="00B85F2A"/>
    <w:rsid w:val="00B939E5"/>
    <w:rsid w:val="00BC78F0"/>
    <w:rsid w:val="00BD10C3"/>
    <w:rsid w:val="00BD49AE"/>
    <w:rsid w:val="00C02878"/>
    <w:rsid w:val="00C709B1"/>
    <w:rsid w:val="00C97F11"/>
    <w:rsid w:val="00CC0520"/>
    <w:rsid w:val="00CD0A63"/>
    <w:rsid w:val="00CE0B28"/>
    <w:rsid w:val="00D170A6"/>
    <w:rsid w:val="00D25986"/>
    <w:rsid w:val="00D64CC3"/>
    <w:rsid w:val="00D870B5"/>
    <w:rsid w:val="00DA2BD9"/>
    <w:rsid w:val="00DA3AD6"/>
    <w:rsid w:val="00DC2080"/>
    <w:rsid w:val="00DC775C"/>
    <w:rsid w:val="00E76C71"/>
    <w:rsid w:val="00E83C10"/>
    <w:rsid w:val="00EB2AAF"/>
    <w:rsid w:val="00EC63A2"/>
    <w:rsid w:val="00EC650A"/>
    <w:rsid w:val="00F02EEB"/>
    <w:rsid w:val="00F053C9"/>
    <w:rsid w:val="00F54D7D"/>
    <w:rsid w:val="00F85356"/>
    <w:rsid w:val="00FB5DEB"/>
    <w:rsid w:val="00FB71B1"/>
    <w:rsid w:val="00FF4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554E0"/>
  <w15:chartTrackingRefBased/>
  <w15:docId w15:val="{3BDD502B-ABF0-4254-B89A-F0C9EF31E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B71B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7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B71B1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3oh-">
    <w:name w:val="_3oh-"/>
    <w:basedOn w:val="DefaultParagraphFont"/>
    <w:rsid w:val="00FB71B1"/>
  </w:style>
  <w:style w:type="paragraph" w:styleId="ListParagraph">
    <w:name w:val="List Paragraph"/>
    <w:basedOn w:val="Normal"/>
    <w:uiPriority w:val="34"/>
    <w:qFormat/>
    <w:rsid w:val="00AB0B76"/>
    <w:pPr>
      <w:ind w:left="720"/>
      <w:contextualSpacing/>
    </w:pPr>
  </w:style>
  <w:style w:type="character" w:customStyle="1" w:styleId="cf01">
    <w:name w:val="cf01"/>
    <w:basedOn w:val="DefaultParagraphFont"/>
    <w:rsid w:val="003B0F6D"/>
    <w:rPr>
      <w:rFonts w:ascii="Segoe UI" w:hAnsi="Segoe UI" w:cs="Segoe UI" w:hint="default"/>
      <w:color w:val="262626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3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532</Words>
  <Characters>303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Stewart</dc:creator>
  <cp:keywords/>
  <dc:description/>
  <cp:lastModifiedBy>Andy Stewart</cp:lastModifiedBy>
  <cp:revision>18</cp:revision>
  <dcterms:created xsi:type="dcterms:W3CDTF">2020-11-15T12:18:00Z</dcterms:created>
  <dcterms:modified xsi:type="dcterms:W3CDTF">2022-10-20T07:52:00Z</dcterms:modified>
</cp:coreProperties>
</file>